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026F3" w14:textId="0E074EB7" w:rsidR="004E5039" w:rsidRPr="004E5039" w:rsidRDefault="004E5039" w:rsidP="004E5039">
      <w:pPr>
        <w:spacing w:before="100" w:beforeAutospacing="1" w:after="100" w:afterAutospacing="1" w:line="240" w:lineRule="auto"/>
        <w:ind w:left="720"/>
        <w:rPr>
          <w:color w:val="FF0000"/>
          <w:sz w:val="32"/>
          <w:szCs w:val="32"/>
        </w:rPr>
      </w:pPr>
      <w:r w:rsidRPr="004E5039">
        <w:rPr>
          <w:color w:val="FF0000"/>
          <w:sz w:val="28"/>
          <w:szCs w:val="28"/>
        </w:rPr>
        <w:t>Predicting Home Prices Using Linear Regression</w:t>
      </w:r>
    </w:p>
    <w:p w14:paraId="14380C57" w14:textId="5ABB05F3" w:rsidR="00AF39FE" w:rsidRPr="00AF39FE" w:rsidRDefault="00AF39FE" w:rsidP="00AF39FE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sz w:val="26"/>
          <w:szCs w:val="26"/>
        </w:rPr>
      </w:pPr>
      <w:r w:rsidRPr="00AF39FE">
        <w:rPr>
          <w:sz w:val="26"/>
          <w:szCs w:val="26"/>
        </w:rPr>
        <w:t>collected data on home prices</w:t>
      </w:r>
      <w:r w:rsidR="00A77113">
        <w:rPr>
          <w:sz w:val="26"/>
          <w:szCs w:val="26"/>
        </w:rPr>
        <w:t xml:space="preserve"> </w:t>
      </w:r>
      <w:r w:rsidR="00A77113" w:rsidRPr="00A77113">
        <w:rPr>
          <w:sz w:val="26"/>
          <w:szCs w:val="26"/>
        </w:rPr>
        <w:t>based on the areas in Monroe Township, NJ.</w:t>
      </w:r>
    </w:p>
    <w:p w14:paraId="4599504B" w14:textId="77777777" w:rsidR="00AF39FE" w:rsidRPr="00AF39FE" w:rsidRDefault="00AF39FE" w:rsidP="003C4CB6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sz w:val="26"/>
          <w:szCs w:val="26"/>
        </w:rPr>
      </w:pPr>
      <w:r w:rsidRPr="00AF39FE">
        <w:rPr>
          <w:sz w:val="26"/>
          <w:szCs w:val="26"/>
        </w:rPr>
        <w:t xml:space="preserve">With this data, construct a machine learning model called linear regression </w:t>
      </w:r>
    </w:p>
    <w:p w14:paraId="1D6DC4B2" w14:textId="45CFC289" w:rsidR="00AF39FE" w:rsidRDefault="00AF39FE" w:rsidP="003C4CB6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sz w:val="26"/>
          <w:szCs w:val="26"/>
        </w:rPr>
      </w:pPr>
      <w:r w:rsidRPr="00AF39FE">
        <w:rPr>
          <w:sz w:val="26"/>
          <w:szCs w:val="26"/>
        </w:rPr>
        <w:t xml:space="preserve">LR will predicting </w:t>
      </w:r>
      <w:r>
        <w:rPr>
          <w:sz w:val="26"/>
          <w:szCs w:val="26"/>
        </w:rPr>
        <w:t>homes prices</w:t>
      </w:r>
      <w:r w:rsidRPr="00AF39FE">
        <w:rPr>
          <w:sz w:val="26"/>
          <w:szCs w:val="26"/>
        </w:rPr>
        <w:t xml:space="preserve"> with areas of 3,300 and 5,000 square feet.</w:t>
      </w:r>
    </w:p>
    <w:p w14:paraId="39D9CD01" w14:textId="77777777" w:rsidR="0062615F" w:rsidRDefault="0062615F" w:rsidP="009856E9">
      <w:pPr>
        <w:pStyle w:val="ListParagraph"/>
        <w:spacing w:before="100" w:beforeAutospacing="1" w:after="100" w:afterAutospacing="1" w:line="240" w:lineRule="auto"/>
        <w:ind w:left="1440"/>
        <w:jc w:val="both"/>
        <w:rPr>
          <w:sz w:val="26"/>
          <w:szCs w:val="26"/>
        </w:rPr>
      </w:pPr>
    </w:p>
    <w:p w14:paraId="6407A89E" w14:textId="773CCFB4" w:rsidR="0062615F" w:rsidRPr="00583402" w:rsidRDefault="0062615F" w:rsidP="00583402">
      <w:pPr>
        <w:spacing w:before="100" w:beforeAutospacing="1" w:after="100" w:afterAutospacing="1" w:line="240" w:lineRule="auto"/>
        <w:ind w:left="720"/>
        <w:jc w:val="center"/>
        <w:rPr>
          <w:sz w:val="26"/>
          <w:szCs w:val="26"/>
        </w:rPr>
      </w:pPr>
      <w:r w:rsidRPr="0062615F">
        <w:rPr>
          <w:noProof/>
        </w:rPr>
        <w:drawing>
          <wp:inline distT="0" distB="0" distL="0" distR="0" wp14:anchorId="72F915E3" wp14:editId="58C99C13">
            <wp:extent cx="2635385" cy="1447874"/>
            <wp:effectExtent l="0" t="0" r="0" b="0"/>
            <wp:docPr id="1094124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12408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144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CFD47" w14:textId="77777777" w:rsidR="0062615F" w:rsidRPr="00AF39FE" w:rsidRDefault="0062615F" w:rsidP="0062615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center"/>
        <w:rPr>
          <w:sz w:val="26"/>
          <w:szCs w:val="26"/>
        </w:rPr>
      </w:pPr>
    </w:p>
    <w:p w14:paraId="0D684571" w14:textId="5B93E4E7" w:rsidR="00692DC1" w:rsidRDefault="00AF39FE" w:rsidP="00AF39FE">
      <w:pPr>
        <w:pStyle w:val="ListParagraph"/>
        <w:jc w:val="center"/>
        <w:rPr>
          <w:lang w:val="en-US"/>
        </w:rPr>
      </w:pPr>
      <w:r w:rsidRPr="00651B5E">
        <w:rPr>
          <w:noProof/>
        </w:rPr>
        <w:drawing>
          <wp:inline distT="0" distB="0" distL="0" distR="0" wp14:anchorId="53C1592B" wp14:editId="03CDC7F9">
            <wp:extent cx="5065525" cy="31877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9345" cy="319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9C33" w14:textId="77777777" w:rsidR="004E5039" w:rsidRDefault="004E5039" w:rsidP="00AF39FE">
      <w:pPr>
        <w:pStyle w:val="ListParagraph"/>
        <w:jc w:val="center"/>
        <w:rPr>
          <w:lang w:val="en-US"/>
        </w:rPr>
      </w:pPr>
    </w:p>
    <w:p w14:paraId="0E160B88" w14:textId="26718570" w:rsidR="004E5039" w:rsidRPr="004E5039" w:rsidRDefault="004E5039" w:rsidP="00CA2A30">
      <w:pPr>
        <w:rPr>
          <w:b/>
          <w:bCs/>
          <w:sz w:val="26"/>
          <w:szCs w:val="26"/>
          <w:lang w:val="en-US"/>
        </w:rPr>
      </w:pPr>
      <w:r w:rsidRPr="004E5039">
        <w:rPr>
          <w:b/>
          <w:bCs/>
          <w:sz w:val="26"/>
          <w:szCs w:val="26"/>
          <w:lang w:val="en-US"/>
        </w:rPr>
        <w:t>Data Visualization</w:t>
      </w:r>
    </w:p>
    <w:p w14:paraId="2C3ADDB9" w14:textId="6958C8A3" w:rsidR="004E5039" w:rsidRPr="004E5039" w:rsidRDefault="004E5039" w:rsidP="004E5039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sz w:val="26"/>
          <w:szCs w:val="26"/>
        </w:rPr>
        <w:t>V</w:t>
      </w:r>
      <w:r w:rsidRPr="00CB09A6">
        <w:rPr>
          <w:sz w:val="26"/>
          <w:szCs w:val="26"/>
        </w:rPr>
        <w:t xml:space="preserve">isualize the </w:t>
      </w:r>
      <w:r w:rsidRPr="00475ED3">
        <w:rPr>
          <w:sz w:val="26"/>
          <w:szCs w:val="26"/>
          <w:highlight w:val="yellow"/>
        </w:rPr>
        <w:t>available prices and areas with a scatter plot,</w:t>
      </w:r>
      <w:r w:rsidRPr="00CB09A6">
        <w:rPr>
          <w:sz w:val="26"/>
          <w:szCs w:val="26"/>
        </w:rPr>
        <w:t xml:space="preserve"> where the red marker represents the data points. </w:t>
      </w:r>
    </w:p>
    <w:p w14:paraId="2981E12C" w14:textId="3F72A543" w:rsidR="004E5039" w:rsidRPr="00B04104" w:rsidRDefault="004E5039" w:rsidP="004E5039">
      <w:pPr>
        <w:pStyle w:val="ListParagraph"/>
        <w:numPr>
          <w:ilvl w:val="0"/>
          <w:numId w:val="11"/>
        </w:numPr>
        <w:rPr>
          <w:lang w:val="en-US"/>
        </w:rPr>
      </w:pPr>
      <w:r w:rsidRPr="00CB09A6">
        <w:rPr>
          <w:sz w:val="26"/>
          <w:szCs w:val="26"/>
        </w:rPr>
        <w:t xml:space="preserve">We'll then draw a </w:t>
      </w:r>
      <w:r w:rsidRPr="00475ED3">
        <w:rPr>
          <w:sz w:val="26"/>
          <w:szCs w:val="26"/>
          <w:highlight w:val="yellow"/>
        </w:rPr>
        <w:t>blue line that best fits these data points.</w:t>
      </w:r>
    </w:p>
    <w:p w14:paraId="71FD1033" w14:textId="34534813" w:rsidR="00B04104" w:rsidRPr="00B04104" w:rsidRDefault="00987CC2" w:rsidP="00B04104">
      <w:pPr>
        <w:jc w:val="center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00D68B" wp14:editId="03270CF0">
                <wp:simplePos x="0" y="0"/>
                <wp:positionH relativeFrom="column">
                  <wp:posOffset>2766060</wp:posOffset>
                </wp:positionH>
                <wp:positionV relativeFrom="paragraph">
                  <wp:posOffset>1005840</wp:posOffset>
                </wp:positionV>
                <wp:extent cx="240030" cy="360045"/>
                <wp:effectExtent l="0" t="0" r="83820" b="59055"/>
                <wp:wrapNone/>
                <wp:docPr id="950969411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030" cy="3600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01A7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17.8pt;margin-top:79.2pt;width:18.9pt;height:28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B04104" w:rsidRPr="00651B5E">
        <w:rPr>
          <w:noProof/>
          <w:lang w:val="en-US"/>
        </w:rPr>
        <w:drawing>
          <wp:inline distT="0" distB="0" distL="0" distR="0" wp14:anchorId="27DB1A2C" wp14:editId="512370D0">
            <wp:extent cx="4521200" cy="25340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5618" cy="253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4C5DA" w14:textId="64357717" w:rsidR="00CA2A30" w:rsidRDefault="00CA2A30" w:rsidP="00CA2A30">
      <w:pPr>
        <w:rPr>
          <w:b/>
          <w:bCs/>
          <w:sz w:val="26"/>
          <w:szCs w:val="26"/>
          <w:lang w:val="en-US"/>
        </w:rPr>
      </w:pPr>
      <w:r w:rsidRPr="00CA2A30">
        <w:rPr>
          <w:b/>
          <w:bCs/>
          <w:sz w:val="26"/>
          <w:szCs w:val="26"/>
          <w:lang w:val="en-US"/>
        </w:rPr>
        <w:t>Purpose of the Blue Line</w:t>
      </w:r>
    </w:p>
    <w:p w14:paraId="7CCF1F64" w14:textId="3C9C7CAA" w:rsidR="00CA2A30" w:rsidRPr="00CA2A30" w:rsidRDefault="00CA2A30" w:rsidP="00CA2A3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A2A30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unction: 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blue line </w:t>
      </w:r>
      <w:r w:rsidR="00A70321">
        <w:rPr>
          <w:rFonts w:ascii="Times New Roman" w:eastAsia="Times New Roman" w:hAnsi="Times New Roman" w:cs="Times New Roman"/>
          <w:sz w:val="24"/>
          <w:szCs w:val="24"/>
          <w:lang w:eastAsia="en-PK"/>
        </w:rPr>
        <w:t>(represents a linear equation)</w:t>
      </w:r>
      <w:r w:rsidR="00F819AB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proofErr w:type="gramStart"/>
      <w:r w:rsidR="00F819AB">
        <w:rPr>
          <w:rFonts w:ascii="Times New Roman" w:eastAsia="Times New Roman" w:hAnsi="Times New Roman" w:cs="Times New Roman"/>
          <w:sz w:val="24"/>
          <w:szCs w:val="24"/>
          <w:lang w:eastAsia="en-PK"/>
        </w:rPr>
        <w:t>e</w:t>
      </w: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>stimate</w:t>
      </w:r>
      <w:proofErr w:type="gramEnd"/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home prices for given areas.</w:t>
      </w:r>
    </w:p>
    <w:p w14:paraId="30F44334" w14:textId="77777777" w:rsidR="00CA2A30" w:rsidRPr="00CA2A30" w:rsidRDefault="00CA2A30" w:rsidP="00CA2A3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CA2A30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CA2A3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Example</w:t>
      </w:r>
      <w:proofErr w:type="gramEnd"/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25C2EFBE" w14:textId="3FD62E5A" w:rsidR="00CA2A30" w:rsidRPr="00CA2A30" w:rsidRDefault="00CA2A30" w:rsidP="00CA2A30">
      <w:pPr>
        <w:numPr>
          <w:ilvl w:val="0"/>
          <w:numId w:val="1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>Pred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ict price</w:t>
      </w: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or 3,300 sq. ft. Home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ased on linear equation (Blue Line)</w:t>
      </w:r>
    </w:p>
    <w:p w14:paraId="635888D2" w14:textId="12C96E82" w:rsidR="00CA2A30" w:rsidRPr="00CA2A30" w:rsidRDefault="00CA2A30" w:rsidP="00CA2A30">
      <w:pPr>
        <w:numPr>
          <w:ilvl w:val="0"/>
          <w:numId w:val="1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>Predi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ct price for</w:t>
      </w:r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proofErr w:type="spellStart"/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>for</w:t>
      </w:r>
      <w:proofErr w:type="spellEnd"/>
      <w:r w:rsidRPr="00CA2A3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5,000 sq. ft. Home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ased on linear equation (Blue Line)</w:t>
      </w:r>
    </w:p>
    <w:p w14:paraId="5ABE2DDA" w14:textId="77777777" w:rsidR="005F34A9" w:rsidRPr="005F34A9" w:rsidRDefault="005F34A9" w:rsidP="005F34A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5F34A9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Choosing the Best Fit Line</w:t>
      </w:r>
    </w:p>
    <w:p w14:paraId="4CF1E39E" w14:textId="3275DD32" w:rsidR="005F34A9" w:rsidRPr="005F34A9" w:rsidRDefault="005F34A9" w:rsidP="005F34A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5F34A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roblem</w:t>
      </w:r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>: Many lines (e.g., red, orange) can be drawn</w:t>
      </w:r>
      <w:r w:rsidR="00C0645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number of ways</w:t>
      </w:r>
    </w:p>
    <w:p w14:paraId="76B5F744" w14:textId="77777777" w:rsidR="005F34A9" w:rsidRPr="005F34A9" w:rsidRDefault="005F34A9" w:rsidP="005F34A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5F34A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olution</w:t>
      </w:r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DDBE7DC" w14:textId="066F2B9D" w:rsidR="005F34A9" w:rsidRDefault="005F34A9" w:rsidP="005F34A9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>Calculate errors (</w:t>
      </w:r>
      <w:proofErr w:type="spellStart"/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>ΔDeltaΔ</w:t>
      </w:r>
      <w:proofErr w:type="spellEnd"/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>) between actual data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points</w:t>
      </w:r>
      <w:r w:rsidRPr="005F34A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="00766A10">
        <w:rPr>
          <w:rFonts w:ascii="Times New Roman" w:eastAsia="Times New Roman" w:hAnsi="Times New Roman" w:cs="Times New Roman"/>
          <w:sz w:val="24"/>
          <w:szCs w:val="24"/>
          <w:lang w:eastAsia="en-PK"/>
        </w:rPr>
        <w:t>points</w:t>
      </w:r>
      <w:r w:rsidR="00411D4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predicted by linear equation.</w:t>
      </w:r>
    </w:p>
    <w:p w14:paraId="32B1AC38" w14:textId="77777777" w:rsidR="005F713C" w:rsidRDefault="00F7347D" w:rsidP="00F7347D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7347D">
        <w:rPr>
          <w:rFonts w:ascii="Times New Roman" w:eastAsia="Times New Roman" w:hAnsi="Times New Roman" w:cs="Times New Roman"/>
          <w:sz w:val="24"/>
          <w:szCs w:val="24"/>
          <w:lang w:eastAsia="en-PK"/>
        </w:rPr>
        <w:t>square   individual errors, sum them up and then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n</w:t>
      </w:r>
      <w:r w:rsidRPr="00F7347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ry to minimize</w:t>
      </w:r>
    </w:p>
    <w:p w14:paraId="607ADB92" w14:textId="3277D0AF" w:rsidR="00F7347D" w:rsidRPr="00F7347D" w:rsidRDefault="005F713C" w:rsidP="00F7347D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We do this procedure for each line (red, orange, blue)</w:t>
      </w:r>
      <w:r w:rsidR="00F7347D" w:rsidRPr="00F7347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</w:p>
    <w:p w14:paraId="5750E0F7" w14:textId="54D34489" w:rsidR="00255D0F" w:rsidRPr="005F34A9" w:rsidRDefault="00255D0F" w:rsidP="00255D0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51B5E">
        <w:rPr>
          <w:noProof/>
          <w:lang w:val="en-US"/>
        </w:rPr>
        <w:drawing>
          <wp:inline distT="0" distB="0" distL="0" distR="0" wp14:anchorId="47F92FAF" wp14:editId="413420E5">
            <wp:extent cx="4197350" cy="2374817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4022" cy="237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3FEF1" w14:textId="77777777" w:rsidR="007F2334" w:rsidRPr="007F2334" w:rsidRDefault="007F2334" w:rsidP="007F233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F2334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Minimizing Error</w:t>
      </w:r>
    </w:p>
    <w:p w14:paraId="41782351" w14:textId="77777777" w:rsidR="007F2334" w:rsidRPr="007F2334" w:rsidRDefault="007F2334" w:rsidP="007F233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F233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lastRenderedPageBreak/>
        <w:t>Approach</w:t>
      </w:r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8EFA402" w14:textId="77777777" w:rsidR="007F2334" w:rsidRPr="007F2334" w:rsidRDefault="007F2334" w:rsidP="007F233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>Minimize the total squared error.</w:t>
      </w:r>
    </w:p>
    <w:p w14:paraId="5C73A270" w14:textId="022F16A6" w:rsidR="007F2334" w:rsidRDefault="007F2334" w:rsidP="00A60480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Blue line is selected because </w:t>
      </w:r>
      <w:r w:rsidR="008B36F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found that </w:t>
      </w:r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>it minimizes errors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ffectivel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(</w:t>
      </w:r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tter</w:t>
      </w:r>
      <w:proofErr w:type="gramEnd"/>
      <w:r w:rsidRPr="007F233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n others.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)</w:t>
      </w:r>
    </w:p>
    <w:p w14:paraId="7686AEED" w14:textId="27F1C099" w:rsidR="00707EB1" w:rsidRDefault="00707EB1" w:rsidP="00A6048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1348C">
        <w:rPr>
          <w:noProof/>
          <w:lang w:val="en-US"/>
        </w:rPr>
        <w:drawing>
          <wp:inline distT="0" distB="0" distL="0" distR="0" wp14:anchorId="007662DC" wp14:editId="5F1F9E7E">
            <wp:extent cx="3797300" cy="211321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6229" cy="21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AB2B1" w14:textId="650F456B" w:rsidR="00A60480" w:rsidRDefault="00A60480" w:rsidP="00A6048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E6FA28" wp14:editId="57C42E92">
                <wp:simplePos x="0" y="0"/>
                <wp:positionH relativeFrom="margin">
                  <wp:align>center</wp:align>
                </wp:positionH>
                <wp:positionV relativeFrom="paragraph">
                  <wp:posOffset>50800</wp:posOffset>
                </wp:positionV>
                <wp:extent cx="1060450" cy="241300"/>
                <wp:effectExtent l="0" t="0" r="2540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450" cy="241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B78A02" w14:textId="77777777" w:rsidR="00A60480" w:rsidRPr="00D1348C" w:rsidRDefault="00A60480" w:rsidP="00A6048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r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E6FA28" id="Rectangle 6" o:spid="_x0000_s1026" style="position:absolute;left:0;text-align:left;margin-left:0;margin-top:4pt;width:83.5pt;height:19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" fillcolor="#e7e6e6 [3214]" strokecolor="#2f528f" strokeweight="1pt">
                <v:textbox>
                  <w:txbxContent>
                    <w:p w14:paraId="15B78A02" w14:textId="77777777" w:rsidR="00A60480" w:rsidRPr="00D1348C" w:rsidRDefault="00A60480" w:rsidP="00A6048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re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D7C18E" w14:textId="5031D21C" w:rsidR="00A60480" w:rsidRDefault="00F32418" w:rsidP="00A6048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F3FBB">
        <w:rPr>
          <w:noProof/>
          <w:lang w:val="en-US"/>
        </w:rPr>
        <w:drawing>
          <wp:inline distT="0" distB="0" distL="0" distR="0" wp14:anchorId="22565D35" wp14:editId="66428D59">
            <wp:extent cx="4229317" cy="18352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317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4F755" w14:textId="33CB9DF7" w:rsidR="005B1F1B" w:rsidRPr="007F2334" w:rsidRDefault="005B1F1B" w:rsidP="00A6048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Linear Equation looks like Y=mx +b</w:t>
      </w:r>
    </w:p>
    <w:p w14:paraId="2CD0E7C2" w14:textId="411205C4" w:rsidR="00A620F6" w:rsidRDefault="001263FD" w:rsidP="00A620F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263FD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="00A620F6" w:rsidRPr="00B557F6">
        <w:rPr>
          <w:noProof/>
          <w:lang w:val="en-US"/>
        </w:rPr>
        <w:drawing>
          <wp:inline distT="0" distB="0" distL="0" distR="0" wp14:anchorId="75033A92" wp14:editId="17EAE755">
            <wp:extent cx="4997707" cy="15304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7707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5CCF0" w14:textId="77777777" w:rsidR="00A620F6" w:rsidRDefault="00A620F6" w:rsidP="00F32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185175B" w14:textId="758EC33F" w:rsidR="000B516B" w:rsidRDefault="000B516B" w:rsidP="00A620F6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We calculate price based on area, y=price, x= area.</w:t>
      </w:r>
    </w:p>
    <w:p w14:paraId="1D527D50" w14:textId="7887F859" w:rsidR="00294C16" w:rsidRDefault="00294C16" w:rsidP="00A620F6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294C16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lastRenderedPageBreak/>
        <w:drawing>
          <wp:inline distT="0" distB="0" distL="0" distR="0" wp14:anchorId="134F7821" wp14:editId="6AC03EF6">
            <wp:extent cx="5391427" cy="3435527"/>
            <wp:effectExtent l="0" t="0" r="0" b="0"/>
            <wp:docPr id="284895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9568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1427" cy="343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ABEA" w14:textId="77777777" w:rsidR="000B516B" w:rsidRPr="00294C16" w:rsidRDefault="000B516B" w:rsidP="00294C16">
      <w:pPr>
        <w:spacing w:after="0" w:line="240" w:lineRule="auto"/>
        <w:ind w:left="9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462D180" w14:textId="19DDF892" w:rsidR="001263FD" w:rsidRPr="00A620F6" w:rsidRDefault="001263FD" w:rsidP="00404B51">
      <w:pPr>
        <w:pStyle w:val="ListParagraph"/>
        <w:numPr>
          <w:ilvl w:val="0"/>
          <w:numId w:val="16"/>
        </w:num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620F6">
        <w:rPr>
          <w:rFonts w:ascii="Times New Roman" w:eastAsia="Times New Roman" w:hAnsi="Times New Roman" w:cs="Times New Roman"/>
          <w:sz w:val="24"/>
          <w:szCs w:val="24"/>
          <w:lang w:eastAsia="en-PK"/>
        </w:rPr>
        <w:t>Linear regression helps in estimating continuous values like home prices.</w:t>
      </w:r>
    </w:p>
    <w:p w14:paraId="194F43D0" w14:textId="1971F8CF" w:rsidR="00CA2A30" w:rsidRDefault="001263FD" w:rsidP="00404B51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263FD">
        <w:rPr>
          <w:rFonts w:ascii="Times New Roman" w:eastAsia="Times New Roman" w:hAnsi="Times New Roman" w:cs="Times New Roman"/>
          <w:sz w:val="24"/>
          <w:szCs w:val="24"/>
          <w:lang w:eastAsia="en-PK"/>
        </w:rPr>
        <w:t>The best fit line minimizes prediction errors using mathematical optimization.</w:t>
      </w:r>
    </w:p>
    <w:p w14:paraId="3973D9F3" w14:textId="77777777" w:rsidR="00F83560" w:rsidRDefault="00F83560" w:rsidP="00404B51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54DD9538" w14:textId="77777777" w:rsidR="00F83560" w:rsidRDefault="00F83560" w:rsidP="00404B51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56CBF10B" w14:textId="77777777" w:rsidR="00F83560" w:rsidRPr="00F83560" w:rsidRDefault="00F83560" w:rsidP="00F8356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83560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Linear Regression with Multiple Variables: Predicting Home Prices</w:t>
      </w:r>
    </w:p>
    <w:p w14:paraId="712526D3" w14:textId="77777777" w:rsidR="004A7924" w:rsidRPr="004A7924" w:rsidRDefault="00F83560" w:rsidP="004A792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We will explore </w:t>
      </w:r>
      <w:r w:rsidRPr="004A792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linear regression with multiple variables</w:t>
      </w:r>
      <w:r w:rsidRPr="004A792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,</w:t>
      </w: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lso known as </w:t>
      </w:r>
      <w:r w:rsidRPr="004A79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ultivariate regression</w:t>
      </w: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</w:t>
      </w:r>
    </w:p>
    <w:p w14:paraId="68EB068A" w14:textId="2E759D6D" w:rsidR="00F83560" w:rsidRPr="004A7924" w:rsidRDefault="00F83560" w:rsidP="004A7924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Using this method, we aim to </w:t>
      </w:r>
      <w:r w:rsidRPr="004A792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predict </w:t>
      </w:r>
      <w:r w:rsidRPr="004A792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home prices</w:t>
      </w:r>
      <w:r w:rsidRPr="004A792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n Monroe Township</w:t>
      </w: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>, New Jersey.</w:t>
      </w:r>
    </w:p>
    <w:p w14:paraId="1B66CA48" w14:textId="77777777" w:rsidR="00F83560" w:rsidRPr="00F83560" w:rsidRDefault="00F83560" w:rsidP="00F8356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83560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Key Factors in Home Pricing</w:t>
      </w:r>
    </w:p>
    <w:p w14:paraId="516AE015" w14:textId="77777777" w:rsidR="00F83560" w:rsidRPr="00F83560" w:rsidRDefault="00F83560" w:rsidP="00F835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83560">
        <w:rPr>
          <w:rFonts w:ascii="Times New Roman" w:eastAsia="Times New Roman" w:hAnsi="Times New Roman" w:cs="Times New Roman"/>
          <w:sz w:val="24"/>
          <w:szCs w:val="24"/>
          <w:lang w:eastAsia="en-PK"/>
        </w:rPr>
        <w:t>The table provided includes various metrics such as:</w:t>
      </w:r>
    </w:p>
    <w:p w14:paraId="0C235AC0" w14:textId="77777777" w:rsidR="00F83560" w:rsidRPr="00F83560" w:rsidRDefault="00F83560" w:rsidP="00F8356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8356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rea (square footage)</w:t>
      </w:r>
    </w:p>
    <w:p w14:paraId="435D386A" w14:textId="77777777" w:rsidR="00F83560" w:rsidRPr="00F83560" w:rsidRDefault="00F83560" w:rsidP="00F8356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8356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umber of bedrooms</w:t>
      </w:r>
    </w:p>
    <w:p w14:paraId="3D6B5FC8" w14:textId="326F80C1" w:rsidR="00F83560" w:rsidRPr="00F83560" w:rsidRDefault="00F83560" w:rsidP="004A46A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F8356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ge of the home</w:t>
      </w:r>
    </w:p>
    <w:p w14:paraId="34DA7458" w14:textId="68AA16F7" w:rsidR="00F83560" w:rsidRPr="00F83560" w:rsidRDefault="00F83560" w:rsidP="00F8356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noProof/>
        </w:rPr>
        <w:drawing>
          <wp:inline distT="0" distB="0" distL="0" distR="0" wp14:anchorId="17D5FE7C" wp14:editId="79EFCFA6">
            <wp:extent cx="2813050" cy="1458450"/>
            <wp:effectExtent l="0" t="0" r="6350" b="8890"/>
            <wp:docPr id="1829374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0" cy="145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BD81B" w14:textId="77777777" w:rsidR="004A7924" w:rsidRDefault="00F83560" w:rsidP="00F835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8356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se factors influence the ultimate price of a home. </w:t>
      </w:r>
    </w:p>
    <w:p w14:paraId="2D43EAD4" w14:textId="77777777" w:rsidR="004A7924" w:rsidRPr="004A7924" w:rsidRDefault="004A7924" w:rsidP="004A7924">
      <w:pPr>
        <w:pStyle w:val="ListParagraph"/>
        <w:numPr>
          <w:ilvl w:val="0"/>
          <w:numId w:val="18"/>
        </w:numPr>
        <w:spacing w:before="120" w:after="12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>Previously</w:t>
      </w:r>
      <w:r w:rsidR="00F83560"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e examined </w:t>
      </w:r>
      <w:r w:rsidR="00F83560" w:rsidRPr="004A79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imple linear regression</w:t>
      </w:r>
      <w:r w:rsidR="00F83560"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ere the price depended only on the area. </w:t>
      </w:r>
    </w:p>
    <w:p w14:paraId="35941C2C" w14:textId="384E41ED" w:rsidR="00F83560" w:rsidRPr="004A7924" w:rsidRDefault="00F83560" w:rsidP="004A7924">
      <w:pPr>
        <w:pStyle w:val="ListParagraph"/>
        <w:numPr>
          <w:ilvl w:val="0"/>
          <w:numId w:val="18"/>
        </w:numPr>
        <w:spacing w:before="120" w:after="12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Now, we make the problem more complex by incorporating additional variables like </w:t>
      </w:r>
      <w:r w:rsidRPr="004A79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edrooms</w:t>
      </w: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4A79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ge</w:t>
      </w: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>, reflecting real-world scenarios where home prices depend on multiple factors, not just square footage.</w:t>
      </w:r>
    </w:p>
    <w:p w14:paraId="0E09876C" w14:textId="77777777" w:rsidR="00F83560" w:rsidRPr="004A7924" w:rsidRDefault="00F83560" w:rsidP="004A7924">
      <w:pPr>
        <w:pStyle w:val="ListParagraph"/>
        <w:numPr>
          <w:ilvl w:val="0"/>
          <w:numId w:val="18"/>
        </w:numPr>
        <w:spacing w:before="120" w:after="12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A7924">
        <w:rPr>
          <w:rFonts w:ascii="Times New Roman" w:eastAsia="Times New Roman" w:hAnsi="Times New Roman" w:cs="Times New Roman"/>
          <w:sz w:val="24"/>
          <w:szCs w:val="24"/>
          <w:lang w:eastAsia="en-PK"/>
        </w:rPr>
        <w:t>After building our model, we will use it to predict the prices of two homes.</w:t>
      </w:r>
    </w:p>
    <w:p w14:paraId="7D68CFF7" w14:textId="77777777" w:rsidR="001A55B0" w:rsidRPr="001A55B0" w:rsidRDefault="001A55B0" w:rsidP="001A55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A55B0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Data Analysis: A Crucial First Step</w:t>
      </w:r>
    </w:p>
    <w:p w14:paraId="38FF28C6" w14:textId="77777777" w:rsidR="001A55B0" w:rsidRPr="001A55B0" w:rsidRDefault="001A55B0" w:rsidP="001A55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Before tackling any machine learning problem, it is essential to carefully </w:t>
      </w:r>
      <w:proofErr w:type="spellStart"/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analyze</w:t>
      </w:r>
      <w:proofErr w:type="spellEnd"/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dataset. Upon examining the data, here are the observations:</w:t>
      </w:r>
    </w:p>
    <w:p w14:paraId="2FCBF917" w14:textId="77777777" w:rsidR="001A55B0" w:rsidRPr="001A55B0" w:rsidRDefault="001A55B0" w:rsidP="001A55B0">
      <w:pPr>
        <w:numPr>
          <w:ilvl w:val="0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issing Data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: There is a data point missing in the table, which must be handled appropriately to ensure the model's accuracy.</w:t>
      </w:r>
    </w:p>
    <w:p w14:paraId="3F1FB3EF" w14:textId="77777777" w:rsidR="001A55B0" w:rsidRPr="001A55B0" w:rsidRDefault="001A55B0" w:rsidP="001A55B0">
      <w:pPr>
        <w:numPr>
          <w:ilvl w:val="0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inear Relationships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: A clear linear relationship exists between the independent variables (area, bedrooms, and age) and the target variable (price).</w:t>
      </w:r>
    </w:p>
    <w:p w14:paraId="3E46A3BA" w14:textId="77777777" w:rsidR="001A55B0" w:rsidRPr="001A55B0" w:rsidRDefault="001A55B0" w:rsidP="001A55B0">
      <w:pPr>
        <w:numPr>
          <w:ilvl w:val="1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For instance, as a home ages, its price tends to decrease. Consider these examples:</w:t>
      </w:r>
    </w:p>
    <w:p w14:paraId="3703F07C" w14:textId="77777777" w:rsidR="001A55B0" w:rsidRPr="001A55B0" w:rsidRDefault="001A55B0" w:rsidP="001A55B0">
      <w:pPr>
        <w:numPr>
          <w:ilvl w:val="2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3,200-square-foot home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ith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18 years of age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priced above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$600,000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2D2D9DB0" w14:textId="77777777" w:rsidR="001A55B0" w:rsidRPr="001A55B0" w:rsidRDefault="001A55B0" w:rsidP="001A55B0">
      <w:pPr>
        <w:numPr>
          <w:ilvl w:val="2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slightly larger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3,600-square-foot home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>, due to its greater age, is priced lower than the smaller home.</w:t>
      </w:r>
    </w:p>
    <w:p w14:paraId="4A073E35" w14:textId="77777777" w:rsidR="001A55B0" w:rsidRDefault="001A55B0" w:rsidP="001A55B0">
      <w:pPr>
        <w:numPr>
          <w:ilvl w:val="1"/>
          <w:numId w:val="2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imilarly, as the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rea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1A55B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umber of bedrooms</w:t>
      </w:r>
      <w:r w:rsidRPr="001A55B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crease, the price generally rises.</w:t>
      </w:r>
    </w:p>
    <w:p w14:paraId="58948E5F" w14:textId="77777777" w:rsidR="00035C14" w:rsidRPr="001A55B0" w:rsidRDefault="00035C14" w:rsidP="00035C14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CE640A6" w14:textId="4931D1AC" w:rsidR="00F83560" w:rsidRDefault="007571A2" w:rsidP="00F83560">
      <w:pPr>
        <w:pStyle w:val="ListParagraph"/>
        <w:spacing w:after="0" w:line="240" w:lineRule="auto"/>
        <w:ind w:left="0"/>
      </w:pPr>
      <w:r>
        <w:t xml:space="preserve">Based on the analysis, it is reasonable to apply </w:t>
      </w:r>
      <w:r>
        <w:rPr>
          <w:rStyle w:val="Strong"/>
        </w:rPr>
        <w:t>linear regression</w:t>
      </w:r>
      <w:r>
        <w:t xml:space="preserve"> to this dataset.</w:t>
      </w:r>
      <w:r w:rsidR="00C71E70">
        <w:t xml:space="preserve"> Our linear equation will look like this where price is dependent on three features; area, bedrooms and age.</w:t>
      </w:r>
    </w:p>
    <w:p w14:paraId="1B6380A8" w14:textId="77777777" w:rsidR="005A2DB4" w:rsidRDefault="005A2DB4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noProof/>
        </w:rPr>
        <w:drawing>
          <wp:inline distT="0" distB="0" distL="0" distR="0" wp14:anchorId="7B7830EA" wp14:editId="37BF39EC">
            <wp:extent cx="5731510" cy="2661920"/>
            <wp:effectExtent l="0" t="0" r="2540" b="5080"/>
            <wp:docPr id="19077795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40DDD" w14:textId="4381D243" w:rsidR="005A2DB4" w:rsidRDefault="005A2DB4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The above equation can be generalized into the following equation where u can have ‘n’ number of independent variables or features. In our case, we have 3 features</w:t>
      </w:r>
    </w:p>
    <w:p w14:paraId="6026A7E6" w14:textId="1DECAADC" w:rsidR="009F71E2" w:rsidRDefault="005A2DB4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noProof/>
        </w:rPr>
        <w:lastRenderedPageBreak/>
        <w:drawing>
          <wp:inline distT="0" distB="0" distL="0" distR="0" wp14:anchorId="4CF97BE4" wp14:editId="28BB28B1">
            <wp:extent cx="5731510" cy="931545"/>
            <wp:effectExtent l="0" t="0" r="2540" b="1905"/>
            <wp:docPr id="3592456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4A145" w14:textId="01B71042" w:rsidR="00EF70E4" w:rsidRDefault="00222E88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Check python code for the remaining stuff</w:t>
      </w:r>
    </w:p>
    <w:p w14:paraId="7F0C97C1" w14:textId="77777777" w:rsidR="00060F0C" w:rsidRDefault="00060F0C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68E5539F" w14:textId="77777777" w:rsidR="00060F0C" w:rsidRPr="00060F0C" w:rsidRDefault="00060F0C" w:rsidP="00060F0C">
      <w:pPr>
        <w:shd w:val="clear" w:color="auto" w:fill="FFFFFF"/>
        <w:spacing w:after="0" w:line="240" w:lineRule="auto"/>
        <w:outlineLvl w:val="0"/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PK"/>
        </w:rPr>
      </w:pPr>
      <w:r w:rsidRPr="00060F0C"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PK"/>
        </w:rPr>
        <w:t>Gradient Descent and Cost Function</w:t>
      </w:r>
    </w:p>
    <w:p w14:paraId="0119791F" w14:textId="77777777" w:rsidR="003D2DE9" w:rsidRPr="003D2DE9" w:rsidRDefault="003D2DE9" w:rsidP="003D2DE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3D2DE9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Understanding Linear Algebra in Machine Learning</w:t>
      </w:r>
    </w:p>
    <w:p w14:paraId="49485096" w14:textId="03027F34" w:rsidR="003D2DE9" w:rsidRPr="003D2DE9" w:rsidRDefault="003D2DE9" w:rsidP="003D2D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Let’s revisit a concept from our school days: a simple equation where we calculate the value of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y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ased on an input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x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>. For example:</w:t>
      </w:r>
      <w:r w:rsidR="00247C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e drive the formula manually</w:t>
      </w:r>
    </w:p>
    <w:p w14:paraId="7648586A" w14:textId="77777777" w:rsidR="003D2DE9" w:rsidRPr="003D2DE9" w:rsidRDefault="003D2DE9" w:rsidP="003D2D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f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x = 2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e calculate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y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s:</w:t>
      </w:r>
    </w:p>
    <w:p w14:paraId="5074E294" w14:textId="5221E10D" w:rsidR="003D2DE9" w:rsidRDefault="003D2DE9" w:rsidP="003D2D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>y=3x+3</w:t>
      </w:r>
    </w:p>
    <w:p w14:paraId="2AF623B9" w14:textId="3FC53E48" w:rsidR="00152881" w:rsidRPr="003D2DE9" w:rsidRDefault="00152881" w:rsidP="0015288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77FAA">
        <w:rPr>
          <w:noProof/>
          <w:lang w:val="en-US"/>
        </w:rPr>
        <w:drawing>
          <wp:inline distT="0" distB="0" distL="0" distR="0" wp14:anchorId="0CF33457" wp14:editId="692B9B76">
            <wp:extent cx="2025754" cy="21527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25754" cy="215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1C36" w14:textId="77777777" w:rsidR="003D2DE9" w:rsidRPr="003D2DE9" w:rsidRDefault="003D2DE9" w:rsidP="003D2D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Here, multiplying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3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ith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2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gives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6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and adding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3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sults in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9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is equation provides a way to predict the value of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y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given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x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667A3862" w14:textId="77777777" w:rsidR="003D2DE9" w:rsidRPr="003D2DE9" w:rsidRDefault="003D2DE9" w:rsidP="003D2DE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3D2DE9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What is a Prediction Function?</w:t>
      </w:r>
    </w:p>
    <w:p w14:paraId="130F1AAF" w14:textId="77777777" w:rsidR="003D2DE9" w:rsidRPr="003D2DE9" w:rsidRDefault="003D2DE9" w:rsidP="003D2DE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achine learning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the process is somewhat similar but more data-driven. </w:t>
      </w:r>
    </w:p>
    <w:p w14:paraId="79D20601" w14:textId="46F3D3BF" w:rsidR="003D2DE9" w:rsidRPr="003D2DE9" w:rsidRDefault="003D2DE9" w:rsidP="003D2DE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stead of starting with a predefined equation, we 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derive it from a given </w:t>
      </w:r>
      <w:r w:rsidRPr="00FC44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training dataset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is dataset consists of </w:t>
      </w:r>
      <w:r w:rsidRPr="003D2DE9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observations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>, including inputs and corresponding outputs.</w:t>
      </w:r>
    </w:p>
    <w:p w14:paraId="446B1081" w14:textId="77777777" w:rsidR="003D2DE9" w:rsidRPr="003D2DE9" w:rsidRDefault="003D2DE9" w:rsidP="003D2DE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goal is to 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learn a mathematical formula, also known as the </w:t>
      </w:r>
      <w:r w:rsidRPr="00FC44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prediction function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,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t can model the relationship between inputs and outputs. </w:t>
      </w:r>
    </w:p>
    <w:p w14:paraId="093D3E9E" w14:textId="457F6C50" w:rsidR="003D2DE9" w:rsidRPr="003D2DE9" w:rsidRDefault="003D2DE9" w:rsidP="003D2DE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Once derived, this function can 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predict future value</w:t>
      </w:r>
      <w:r w:rsidRPr="003D2DE9">
        <w:rPr>
          <w:rFonts w:ascii="Times New Roman" w:eastAsia="Times New Roman" w:hAnsi="Times New Roman" w:cs="Times New Roman"/>
          <w:sz w:val="24"/>
          <w:szCs w:val="24"/>
          <w:lang w:eastAsia="en-PK"/>
        </w:rPr>
        <w:t>s based on new inputs.</w:t>
      </w:r>
    </w:p>
    <w:p w14:paraId="2F280EA4" w14:textId="77777777" w:rsidR="008E2B77" w:rsidRPr="008E2B77" w:rsidRDefault="008E2B77" w:rsidP="008E2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8E2B77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Example: Predicting Home Prices</w:t>
      </w:r>
    </w:p>
    <w:p w14:paraId="2841815C" w14:textId="77777777" w:rsidR="008E2B77" w:rsidRDefault="008E2B77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 xml:space="preserve">Consider the 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problem of predicting home prices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>. In earlier linear regression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opic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e worked with data on </w:t>
      </w:r>
      <w:r w:rsidRPr="008E2B77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rea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input) and </w:t>
      </w:r>
      <w:r w:rsidRPr="008E2B77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rice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output). </w:t>
      </w:r>
    </w:p>
    <w:p w14:paraId="2EC6843E" w14:textId="6952CAF8" w:rsidR="008E2B77" w:rsidRDefault="008E2B77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By </w:t>
      </w:r>
      <w:proofErr w:type="spellStart"/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>analyzing</w:t>
      </w:r>
      <w:proofErr w:type="spellEnd"/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is data, we 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erived an equation that models the relationship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tween these two variables. This equation becomes th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e </w:t>
      </w:r>
      <w:r w:rsidRPr="008E2B77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prediction function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,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nabling us to 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stimate home prices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ased on area.</w:t>
      </w:r>
    </w:p>
    <w:p w14:paraId="4776817E" w14:textId="4E29A256" w:rsidR="00D341C3" w:rsidRDefault="00D341C3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Y= mx + b</w:t>
      </w:r>
    </w:p>
    <w:p w14:paraId="3FECC4DA" w14:textId="5735D8E6" w:rsidR="00D341C3" w:rsidRDefault="00D341C3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Price= 135.78 X + 18016 </w:t>
      </w:r>
    </w:p>
    <w:p w14:paraId="39B572F2" w14:textId="5E7F64E3" w:rsidR="00F01672" w:rsidRPr="008E2B77" w:rsidRDefault="00F01672" w:rsidP="00F016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4E336D" wp14:editId="1FBFE14A">
                <wp:simplePos x="0" y="0"/>
                <wp:positionH relativeFrom="column">
                  <wp:posOffset>5067300</wp:posOffset>
                </wp:positionH>
                <wp:positionV relativeFrom="paragraph">
                  <wp:posOffset>1701800</wp:posOffset>
                </wp:positionV>
                <wp:extent cx="1511300" cy="857250"/>
                <wp:effectExtent l="0" t="0" r="12700" b="19050"/>
                <wp:wrapNone/>
                <wp:docPr id="136450341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1300" cy="857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6BFD25" w14:textId="1FEE98C6" w:rsidR="00F01672" w:rsidRPr="00F01672" w:rsidRDefault="00F01672" w:rsidP="00F0167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Prediction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ff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to predict future values(unseen dat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E336D" id="Rectangle 4" o:spid="_x0000_s1027" style="position:absolute;left:0;text-align:left;margin-left:399pt;margin-top:134pt;width:119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" fillcolor="#4472c4 [3204]" strokecolor="#09101d [484]" strokeweight="1pt">
                <v:textbox>
                  <w:txbxContent>
                    <w:p w14:paraId="696BFD25" w14:textId="1FEE98C6" w:rsidR="00F01672" w:rsidRPr="00F01672" w:rsidRDefault="00F01672" w:rsidP="00F01672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Prediction </w:t>
                      </w:r>
                      <w:proofErr w:type="spellStart"/>
                      <w:r>
                        <w:rPr>
                          <w:lang w:val="en-US"/>
                        </w:rPr>
                        <w:t>ff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to predict future values(unseen data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3A278A" wp14:editId="6C22DCFF">
                <wp:simplePos x="0" y="0"/>
                <wp:positionH relativeFrom="column">
                  <wp:posOffset>4629150</wp:posOffset>
                </wp:positionH>
                <wp:positionV relativeFrom="paragraph">
                  <wp:posOffset>1803399</wp:posOffset>
                </wp:positionV>
                <wp:extent cx="400050" cy="45719"/>
                <wp:effectExtent l="0" t="38100" r="38100" b="882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05763" id="Straight Arrow Connector 31" o:spid="_x0000_s1026" type="#_x0000_t32" style="position:absolute;margin-left:364.5pt;margin-top:142pt;width:31.5pt;height: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50664C">
        <w:rPr>
          <w:noProof/>
          <w:lang w:val="en-US"/>
        </w:rPr>
        <w:drawing>
          <wp:inline distT="0" distB="0" distL="0" distR="0" wp14:anchorId="150D3589" wp14:editId="51635FEE">
            <wp:extent cx="3606985" cy="19241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6985" cy="192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B80D8" w14:textId="77777777" w:rsidR="00F01672" w:rsidRDefault="00F01672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0297FADF" w14:textId="77777777" w:rsidR="00F01672" w:rsidRDefault="00F01672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0CC1020" w14:textId="7B4AE09E" w:rsidR="008E2B77" w:rsidRPr="008E2B77" w:rsidRDefault="008E2B77" w:rsidP="008E2B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By leveraging linear algebra, we transition from 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anually creating equations</w:t>
      </w:r>
      <w:r w:rsidRPr="008E2B7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o lea</w:t>
      </w:r>
      <w:r w:rsidRPr="008E2B7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rning them from data, a foundational concept in machine learning.</w:t>
      </w:r>
    </w:p>
    <w:p w14:paraId="64B40309" w14:textId="77777777" w:rsidR="00060F0C" w:rsidRDefault="00060F0C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103F259" w14:textId="77777777" w:rsidR="00152881" w:rsidRPr="00152881" w:rsidRDefault="00152881" w:rsidP="001528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Deriving the Best Fit Line for Home Prices</w:t>
      </w:r>
    </w:p>
    <w:p w14:paraId="7E8BCF32" w14:textId="77777777" w:rsidR="00B9041A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Here, we have home prices in Monroe Township, and we’ve plotted them on a chart. </w:t>
      </w:r>
    </w:p>
    <w:p w14:paraId="7DCE37DD" w14:textId="77777777" w:rsidR="00B9041A" w:rsidRDefault="00B9041A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626B3BA2" w14:textId="36965ADD" w:rsidR="00B9041A" w:rsidRDefault="00B9041A" w:rsidP="00B9041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50664C">
        <w:rPr>
          <w:noProof/>
          <w:lang w:val="en-US"/>
        </w:rPr>
        <w:lastRenderedPageBreak/>
        <w:drawing>
          <wp:inline distT="0" distB="0" distL="0" distR="0" wp14:anchorId="4128ACF9" wp14:editId="50809A62">
            <wp:extent cx="5550185" cy="2806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50185" cy="280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52F73" w14:textId="46DBB142" w:rsidR="00152881" w:rsidRP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Our goal is to derive an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quation that best represents the relationship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tween the input (such as area) and the output (price). This equation will be the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est fit line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shown as the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lue line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n the chart.</w:t>
      </w:r>
    </w:p>
    <w:p w14:paraId="0DAA3702" w14:textId="77777777" w:rsidR="00152881" w:rsidRPr="00152881" w:rsidRDefault="00152881" w:rsidP="001528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The Challenge of Finding the Best Fit Line</w:t>
      </w:r>
    </w:p>
    <w:p w14:paraId="560CEE3D" w14:textId="77777777" w:rsid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data points are scattered, making it difficult to draw a perfect line through them. In fact, there could be 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any different lines that might fit these points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. As the dataset becomes more complex or scattered, finding the r</w:t>
      </w:r>
      <w:r w:rsidRPr="00FC44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ight line becomes even more challenging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. So, how do we determine which line is the best fit?</w:t>
      </w:r>
    </w:p>
    <w:p w14:paraId="18E1E252" w14:textId="77777777" w:rsidR="00B9041A" w:rsidRDefault="00B9041A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8348C1B" w14:textId="32EF9D9C" w:rsidR="00B9041A" w:rsidRPr="00152881" w:rsidRDefault="00B9041A" w:rsidP="00B9041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F5D91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2D7E2D2F" wp14:editId="68D5CE03">
            <wp:extent cx="5731510" cy="351472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81F0" w14:textId="77777777" w:rsidR="00152881" w:rsidRPr="00152881" w:rsidRDefault="00152881" w:rsidP="001528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lastRenderedPageBreak/>
        <w:t>Error Calculation and Mean Squared Error</w:t>
      </w:r>
    </w:p>
    <w:p w14:paraId="65B19D9E" w14:textId="77777777" w:rsidR="00152881" w:rsidRP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One approach is to draw a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random line and calculate the error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tween each data point and the predicted value on that line. This error is called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elta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the difference between the actual and predicted values).</w:t>
      </w:r>
    </w:p>
    <w:p w14:paraId="69F89089" w14:textId="77777777" w:rsidR="00152881" w:rsidRP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Here’s the process:</w:t>
      </w:r>
    </w:p>
    <w:p w14:paraId="7FCDC550" w14:textId="77777777" w:rsidR="00152881" w:rsidRDefault="00152881" w:rsidP="0015288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alculate the error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delta) for each data point:</w:t>
      </w:r>
    </w:p>
    <w:p w14:paraId="1B7C7FA2" w14:textId="590C9940" w:rsidR="00152881" w:rsidRPr="00152881" w:rsidRDefault="00152881" w:rsidP="0015288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53602363" wp14:editId="2A3A5F76">
            <wp:extent cx="2933851" cy="292115"/>
            <wp:effectExtent l="0" t="0" r="0" b="0"/>
            <wp:docPr id="2058986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98617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33851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F5AD" w14:textId="77777777" w:rsidR="00152881" w:rsidRDefault="00152881" w:rsidP="0015288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quare the errors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o avoid negative values skewing the results:</w:t>
      </w:r>
    </w:p>
    <w:p w14:paraId="1E52D155" w14:textId="059D86E8" w:rsidR="00152881" w:rsidRPr="00152881" w:rsidRDefault="00152881" w:rsidP="00152881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PK"/>
        </w:rPr>
        <w:drawing>
          <wp:inline distT="0" distB="0" distL="0" distR="0" wp14:anchorId="3307A6CE" wp14:editId="4796F764">
            <wp:extent cx="539778" cy="349268"/>
            <wp:effectExtent l="0" t="0" r="0" b="0"/>
            <wp:docPr id="188247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4784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778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BBEFF" w14:textId="074D2204" w:rsidR="00152881" w:rsidRDefault="00152881" w:rsidP="0015288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um all squared errors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divide by the number of data points,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for example,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 = 5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):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</w:p>
    <w:p w14:paraId="7244BDA9" w14:textId="4F928387" w:rsidR="00152881" w:rsidRPr="00152881" w:rsidRDefault="00152881" w:rsidP="00152881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PK"/>
        </w:rPr>
        <w:drawing>
          <wp:inline distT="0" distB="0" distL="0" distR="0" wp14:anchorId="4E676FE9" wp14:editId="713D166F">
            <wp:extent cx="2762392" cy="368319"/>
            <wp:effectExtent l="0" t="0" r="0" b="0"/>
            <wp:docPr id="8924954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49543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62392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7B3E1" w14:textId="3CBCA8C3" w:rsidR="00B9041A" w:rsidRDefault="00B9041A" w:rsidP="00B9041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F5D91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2CA31B81" wp14:editId="0862F577">
            <wp:extent cx="4406900" cy="2148767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9637" cy="215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6187" w14:textId="77777777" w:rsidR="00B9041A" w:rsidRPr="00B9041A" w:rsidRDefault="00152881" w:rsidP="00B9041A">
      <w:pPr>
        <w:pStyle w:val="ListParagraph"/>
        <w:numPr>
          <w:ilvl w:val="0"/>
          <w:numId w:val="23"/>
        </w:numPr>
        <w:spacing w:before="100" w:beforeAutospacing="1" w:after="12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B9041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B9041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ean Squared Error (MSE)</w:t>
      </w:r>
      <w:r w:rsidRPr="00B9041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s how 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well your line fits the data.</w:t>
      </w:r>
      <w:r w:rsidRPr="00B9041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lower the MSE, the better the fit. </w:t>
      </w:r>
    </w:p>
    <w:p w14:paraId="56366078" w14:textId="3811E971" w:rsidR="00152881" w:rsidRPr="00DB6413" w:rsidRDefault="00152881" w:rsidP="00B9041A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B9041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MSE is often referred to as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cost function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</w:t>
      </w:r>
      <w:r w:rsidRPr="00B9041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ile there are different cost functions,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ean squared error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s the most commonly used.</w:t>
      </w:r>
    </w:p>
    <w:p w14:paraId="6F5FA920" w14:textId="43E8266A" w:rsidR="001A218D" w:rsidRPr="001A218D" w:rsidRDefault="001A218D" w:rsidP="001A218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06F25">
        <w:rPr>
          <w:noProof/>
          <w:lang w:eastAsia="en-PK"/>
        </w:rPr>
        <w:lastRenderedPageBreak/>
        <w:drawing>
          <wp:inline distT="0" distB="0" distL="0" distR="0" wp14:anchorId="3C1678AA" wp14:editId="451FE886">
            <wp:extent cx="5010407" cy="27306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273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CCF5" w14:textId="77777777" w:rsid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the equation for MSE,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predicted value (y)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s repr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esented by the formula:</w:t>
      </w:r>
    </w:p>
    <w:p w14:paraId="3B6E30CA" w14:textId="5E8028B7" w:rsidR="00B9041A" w:rsidRPr="00152881" w:rsidRDefault="00B9041A" w:rsidP="00B9041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B9041A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75A6D835" wp14:editId="1CC16064">
            <wp:extent cx="1282766" cy="311166"/>
            <wp:effectExtent l="0" t="0" r="0" b="0"/>
            <wp:docPr id="820338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3829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282766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D5B1" w14:textId="77777777" w:rsidR="00152881" w:rsidRPr="00152881" w:rsidRDefault="00152881" w:rsidP="00B904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Where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the slope, and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the intercept.</w:t>
      </w:r>
    </w:p>
    <w:p w14:paraId="61A1DE70" w14:textId="77777777" w:rsidR="00152881" w:rsidRPr="00152881" w:rsidRDefault="00152881" w:rsidP="001528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52881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Efficiently Finding the Best Fit Line: Gradient Descent</w:t>
      </w:r>
    </w:p>
    <w:p w14:paraId="0C946DB6" w14:textId="77777777" w:rsidR="00B9041A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stead of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testing every possible combination of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which would be inefficient), we can use an 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fficient algorithm to find the optimal values.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is is where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gradient descent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mes in. </w:t>
      </w:r>
    </w:p>
    <w:p w14:paraId="19DF5830" w14:textId="419BAEF9" w:rsidR="00152881" w:rsidRP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Gradient descent allows us to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iteratively adjust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15288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to minimize the cost function (MSE)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just a few iterations, making it much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ore efficient t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>han trying every possibility.</w:t>
      </w:r>
    </w:p>
    <w:p w14:paraId="2846F9B0" w14:textId="635158E0" w:rsidR="00152881" w:rsidRPr="00152881" w:rsidRDefault="00152881" w:rsidP="00152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By using </w:t>
      </w:r>
      <w:r w:rsidR="00C47BF4">
        <w:rPr>
          <w:rFonts w:ascii="Times New Roman" w:eastAsia="Times New Roman" w:hAnsi="Times New Roman" w:cs="Times New Roman"/>
          <w:sz w:val="24"/>
          <w:szCs w:val="24"/>
          <w:lang w:eastAsia="en-PK"/>
        </w:rPr>
        <w:t>Gradient Descent</w:t>
      </w:r>
      <w:r w:rsidRPr="0015288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e can quickly and effectively 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find the best fit line for our </w:t>
      </w:r>
      <w:r w:rsidR="00C47BF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training dataset</w:t>
      </w:r>
      <w:r w:rsidRPr="0015288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</w:t>
      </w:r>
    </w:p>
    <w:p w14:paraId="32F0997F" w14:textId="77777777" w:rsidR="007E5E63" w:rsidRPr="007E5E63" w:rsidRDefault="007E5E63" w:rsidP="007E5E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Understanding the Gradient Descent Algorithm</w:t>
      </w:r>
    </w:p>
    <w:p w14:paraId="7AD330E5" w14:textId="77777777" w:rsidR="007E5E63" w:rsidRPr="005E0972" w:rsidRDefault="007E5E63" w:rsidP="007E5E6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Gradient Descent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lgorithm is an efficient way to find the </w:t>
      </w:r>
      <w:r w:rsidRPr="005E097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est fit line</w:t>
      </w:r>
      <w:r w:rsidRPr="005E0972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n a minimal number of iterations. </w:t>
      </w:r>
    </w:p>
    <w:p w14:paraId="533D6631" w14:textId="41CD44BF" w:rsidR="007E5E63" w:rsidRPr="007E5E63" w:rsidRDefault="007E5E63" w:rsidP="007E5E6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t helps </w:t>
      </w:r>
      <w:r w:rsidRPr="005E0972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optimize the parameters (slope </w:t>
      </w:r>
      <w:r w:rsidRPr="005E097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5E0972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intercept </w:t>
      </w:r>
      <w:r w:rsidRPr="005E097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5E0972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 of the linear model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o minimize the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st function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mean squared error).</w:t>
      </w:r>
    </w:p>
    <w:p w14:paraId="75864375" w14:textId="77777777" w:rsidR="007E5E63" w:rsidRPr="007E5E63" w:rsidRDefault="007E5E63" w:rsidP="007E5E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Visualizing Gradient Descent</w:t>
      </w:r>
    </w:p>
    <w:p w14:paraId="3AD6E1A8" w14:textId="77777777" w:rsidR="007E5E63" w:rsidRPr="007E5E63" w:rsidRDefault="007E5E63" w:rsidP="007E5E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o understand how gradient descent works, we 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plot the values of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gainst the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cost function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mean squared error)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. Here’s how it looks:</w:t>
      </w:r>
    </w:p>
    <w:p w14:paraId="609BB123" w14:textId="77777777" w:rsidR="007E5E63" w:rsidRPr="007E5E63" w:rsidRDefault="007E5E63" w:rsidP="007E5E63">
      <w:pPr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Each combination of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rresponds to a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st value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4FE77404" w14:textId="4BDD751D" w:rsidR="007E5E63" w:rsidRPr="00DB6413" w:rsidRDefault="007E5E63" w:rsidP="007E5E63">
      <w:pPr>
        <w:numPr>
          <w:ilvl w:val="0"/>
          <w:numId w:val="24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 xml:space="preserve">If we plot these combinations, we get a 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3D surface</w:t>
      </w:r>
      <w:r w:rsidR="00E632CB"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Plane)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t resembles a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owl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shape, where the lowest point represents t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he minimum cost (optimal values of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.</w:t>
      </w:r>
    </w:p>
    <w:p w14:paraId="6A46AF48" w14:textId="33949030" w:rsidR="005E0972" w:rsidRPr="007E5E63" w:rsidRDefault="005E0972" w:rsidP="005E0972">
      <w:pPr>
        <w:spacing w:before="120" w:after="120" w:line="240" w:lineRule="auto"/>
        <w:ind w:left="54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D5A914B" w14:textId="77777777" w:rsidR="007E5E63" w:rsidRPr="007E5E63" w:rsidRDefault="007E5E63" w:rsidP="007E5E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Step-by-Step Process of Gradient Descent</w:t>
      </w:r>
    </w:p>
    <w:p w14:paraId="1684F444" w14:textId="77777777" w:rsidR="007E5E63" w:rsidRPr="007E5E63" w:rsidRDefault="007E5E63" w:rsidP="00DB6413">
      <w:pPr>
        <w:numPr>
          <w:ilvl w:val="0"/>
          <w:numId w:val="2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tarting Point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: Begin at a random point, typically wher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 = 0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 = 0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 A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t this starting point, the cost (error) might be high (e.g., 1000).</w:t>
      </w:r>
    </w:p>
    <w:p w14:paraId="059B9EA9" w14:textId="7F409633" w:rsidR="007E5E63" w:rsidRPr="007E5E63" w:rsidRDefault="007E5E63" w:rsidP="00DB6413">
      <w:pPr>
        <w:numPr>
          <w:ilvl w:val="0"/>
          <w:numId w:val="2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aking Small Steps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: Gradually r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duce</w:t>
      </w:r>
      <w:r w:rsidR="00710233"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/adjust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by s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mall amounts. These steps are aimed at l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owering the cost</w:t>
      </w:r>
      <w:r w:rsidR="003104EF"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/error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e size of each step is determined by a parameter called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learning rate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. After each step, you rec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alculate the erro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r, and it should decrease (e.g., from 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1000 to 900)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3E227796" w14:textId="77777777" w:rsidR="007E5E63" w:rsidRPr="007E5E63" w:rsidRDefault="007E5E63" w:rsidP="00DB6413">
      <w:pPr>
        <w:numPr>
          <w:ilvl w:val="0"/>
          <w:numId w:val="2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peat Until Convergence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Keep adjusting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n small s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eps, recalculating the cost after each iteration. Eventually, you will reach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inimum point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th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e lowest point on the bowl), where th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 error is minimiz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>ed.</w:t>
      </w:r>
    </w:p>
    <w:p w14:paraId="4B528631" w14:textId="77777777" w:rsidR="007E5E63" w:rsidRPr="007E5E63" w:rsidRDefault="007E5E63" w:rsidP="00DB6413">
      <w:pPr>
        <w:numPr>
          <w:ilvl w:val="0"/>
          <w:numId w:val="2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Optimal Values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At the minimum, you have found the 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best values for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that minimize the error.</w:t>
      </w:r>
      <w:r w:rsidRPr="007E5E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se values will be used in your </w:t>
      </w:r>
      <w:r w:rsidRPr="007E5E6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prediction function</w:t>
      </w:r>
      <w:r w:rsidRPr="007E5E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to make accurate predictions.</w:t>
      </w:r>
    </w:p>
    <w:p w14:paraId="02C4C370" w14:textId="77777777" w:rsidR="00363A15" w:rsidRDefault="006B5D86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291B7F" wp14:editId="4941C5BD">
                <wp:simplePos x="0" y="0"/>
                <wp:positionH relativeFrom="column">
                  <wp:posOffset>1612900</wp:posOffset>
                </wp:positionH>
                <wp:positionV relativeFrom="paragraph">
                  <wp:posOffset>641350</wp:posOffset>
                </wp:positionV>
                <wp:extent cx="1104900" cy="1365250"/>
                <wp:effectExtent l="38100" t="38100" r="19050" b="25400"/>
                <wp:wrapNone/>
                <wp:docPr id="1306031751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4900" cy="136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0E183" id="Straight Arrow Connector 5" o:spid="_x0000_s1026" type="#_x0000_t32" style="position:absolute;margin-left:127pt;margin-top:50.5pt;width:87pt;height:107.5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4F5373" wp14:editId="487D44D8">
                <wp:simplePos x="0" y="0"/>
                <wp:positionH relativeFrom="column">
                  <wp:posOffset>-565150</wp:posOffset>
                </wp:positionH>
                <wp:positionV relativeFrom="paragraph">
                  <wp:posOffset>1962150</wp:posOffset>
                </wp:positionV>
                <wp:extent cx="882650" cy="654050"/>
                <wp:effectExtent l="0" t="38100" r="50800" b="31750"/>
                <wp:wrapNone/>
                <wp:docPr id="996833386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2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5B8953" id="Straight Arrow Connector 5" o:spid="_x0000_s1026" type="#_x0000_t32" style="position:absolute;margin-left:-44.5pt;margin-top:154.5pt;width:69.5pt;height:51.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5E0972" w:rsidRPr="00852B2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6D73CE9" wp14:editId="353FE76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740342" cy="2571882"/>
            <wp:effectExtent l="0" t="0" r="0" b="0"/>
            <wp:wrapThrough wrapText="bothSides">
              <wp:wrapPolygon edited="0">
                <wp:start x="0" y="0"/>
                <wp:lineTo x="0" y="21440"/>
                <wp:lineTo x="21453" y="21440"/>
                <wp:lineTo x="21453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342" cy="25718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ECBC0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6EA8B9A2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7740D8B7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1E4EECA4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285373D9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482A72DB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4FD4D8C0" w14:textId="77777777" w:rsidR="00363A15" w:rsidRDefault="00363A15" w:rsidP="00363A15">
      <w:pPr>
        <w:pStyle w:val="Heading3"/>
        <w:rPr>
          <w:rFonts w:ascii="Arial" w:hAnsi="Arial" w:cs="Arial"/>
          <w:noProof/>
          <w:sz w:val="24"/>
          <w:szCs w:val="24"/>
          <w:lang w:val="en-US"/>
        </w:rPr>
      </w:pPr>
    </w:p>
    <w:p w14:paraId="2982D6BA" w14:textId="1F851720" w:rsidR="00363A15" w:rsidRPr="00363A15" w:rsidRDefault="00363A15" w:rsidP="00363A15">
      <w:pPr>
        <w:pStyle w:val="Heading3"/>
      </w:pPr>
      <w:r w:rsidRPr="00363A15">
        <w:t>Visualizing Multiple Lines</w:t>
      </w:r>
    </w:p>
    <w:p w14:paraId="1B74752A" w14:textId="77777777" w:rsidR="00363A15" w:rsidRPr="00363A15" w:rsidRDefault="00363A15" w:rsidP="00363A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>Each l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ine you plot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rresponds to a different combination of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>. For example:</w:t>
      </w:r>
    </w:p>
    <w:p w14:paraId="5DBF8CB2" w14:textId="6FC815DC" w:rsidR="00363A15" w:rsidRPr="00363A15" w:rsidRDefault="00363A15" w:rsidP="00363A1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orange line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ight correspond to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1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</w:t>
      </w:r>
      <w:proofErr w:type="gramStart"/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1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  <w:r w:rsidR="001B6D42">
        <w:rPr>
          <w:rFonts w:ascii="Times New Roman" w:eastAsia="Times New Roman" w:hAnsi="Times New Roman" w:cs="Times New Roman"/>
          <w:sz w:val="24"/>
          <w:szCs w:val="24"/>
          <w:lang w:eastAsia="en-PK"/>
        </w:rPr>
        <w:t>(</w:t>
      </w:r>
      <w:proofErr w:type="gramEnd"/>
      <w:r w:rsidR="001B6D42">
        <w:rPr>
          <w:rFonts w:ascii="Times New Roman" w:eastAsia="Times New Roman" w:hAnsi="Times New Roman" w:cs="Times New Roman"/>
          <w:sz w:val="24"/>
          <w:szCs w:val="24"/>
          <w:lang w:eastAsia="en-PK"/>
        </w:rPr>
        <w:t>refers to a point somewhere in the above plane)</w:t>
      </w:r>
    </w:p>
    <w:p w14:paraId="18856A99" w14:textId="42CDA481" w:rsidR="00363A15" w:rsidRPr="00363A15" w:rsidRDefault="00363A15" w:rsidP="00363A1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 xml:space="preserve">The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lue line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ight correspond to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2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2</w:t>
      </w:r>
      <w:r w:rsidR="001B6D42"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w</w:t>
      </w:r>
      <w:r w:rsidR="001B6D42">
        <w:rPr>
          <w:rFonts w:ascii="Times New Roman" w:eastAsia="Times New Roman" w:hAnsi="Times New Roman" w:cs="Times New Roman"/>
          <w:sz w:val="24"/>
          <w:szCs w:val="24"/>
          <w:lang w:eastAsia="en-PK"/>
        </w:rPr>
        <w:t>hich is the red dot in the above surface.</w:t>
      </w:r>
    </w:p>
    <w:p w14:paraId="51573291" w14:textId="77777777" w:rsidR="00363A15" w:rsidRPr="00363A15" w:rsidRDefault="00363A15" w:rsidP="00363A1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d line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ight correspond to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3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3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193BCD5A" w14:textId="77777777" w:rsidR="00363A15" w:rsidRDefault="00363A15" w:rsidP="00363A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Each of these lines will have a </w:t>
      </w:r>
      <w:r w:rsidRPr="00363A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rresponding point on the plot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showing </w:t>
      </w:r>
      <w:r w:rsidRPr="00363A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different values of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363A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</w:t>
      </w:r>
      <w:r w:rsidRPr="00363A1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363A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nd their associated costs</w:t>
      </w:r>
      <w:r w:rsidRPr="00363A1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ere are potentially many different lines, but gradient descent helps you </w:t>
      </w:r>
      <w:r w:rsidRPr="00363A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find the one with the lowest cost efficiently.</w:t>
      </w:r>
    </w:p>
    <w:p w14:paraId="236B8B42" w14:textId="48E0D1E0" w:rsidR="00363A15" w:rsidRPr="00363A15" w:rsidRDefault="00363A15" w:rsidP="00363A1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52B20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73E058D0" wp14:editId="0B9E37C3">
            <wp:extent cx="3041650" cy="1928469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998" cy="193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B49A" w14:textId="77777777" w:rsidR="00AF46E1" w:rsidRPr="00AF46E1" w:rsidRDefault="00AF46E1" w:rsidP="00AF46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Understanding the Gradient Descent Step-by-Step</w:t>
      </w:r>
    </w:p>
    <w:p w14:paraId="421F3BAE" w14:textId="77777777" w:rsid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While it sounds simple to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take "baby steps" towards finding the best fit line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, implementing it mathematically requires a more concrete approach. Let's break down how this actually works.</w:t>
      </w:r>
    </w:p>
    <w:p w14:paraId="32FD799F" w14:textId="77777777" w:rsidR="00AF46E1" w:rsidRP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34163D8" w14:textId="77777777" w:rsidR="00AF46E1" w:rsidRPr="00AF46E1" w:rsidRDefault="00AF46E1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Visualizing the Process</w:t>
      </w:r>
    </w:p>
    <w:p w14:paraId="53EE548E" w14:textId="77777777" w:rsidR="005D466E" w:rsidRDefault="00AF46E1" w:rsidP="005D466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We can visualize the 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gradient descent process using 3D charts.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f you view the first chart from one angle, it will show a graph o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f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b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intercept) against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cost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error).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</w:p>
    <w:p w14:paraId="1027FA45" w14:textId="77777777" w:rsidR="005D466E" w:rsidRDefault="00AF46E1" w:rsidP="005D466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If you view it from another angle, you’ll see a different perspective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graph of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m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slope) again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t the </w:t>
      </w:r>
      <w:r w:rsidRPr="00DB6413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cost</w:t>
      </w:r>
      <w:r w:rsidRPr="00DB641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(error)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)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</w:t>
      </w:r>
    </w:p>
    <w:p w14:paraId="3EA022F2" w14:textId="792EB6CE" w:rsidR="00AF46E1" w:rsidRDefault="00AF46E1" w:rsidP="005D466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both cases, the goal is to start from an initial point (represented as a star) and take steps towards th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inimum (represented by a red dot).</w:t>
      </w:r>
    </w:p>
    <w:p w14:paraId="5BBCFCC5" w14:textId="53651A50" w:rsidR="00AF46E1" w:rsidRP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lastRenderedPageBreak/>
        <w:drawing>
          <wp:anchor distT="0" distB="0" distL="114300" distR="114300" simplePos="0" relativeHeight="251667456" behindDoc="1" locked="0" layoutInCell="1" allowOverlap="1" wp14:anchorId="461D6678" wp14:editId="178E8177">
            <wp:simplePos x="0" y="0"/>
            <wp:positionH relativeFrom="column">
              <wp:posOffset>3529965</wp:posOffset>
            </wp:positionH>
            <wp:positionV relativeFrom="paragraph">
              <wp:posOffset>224790</wp:posOffset>
            </wp:positionV>
            <wp:extent cx="2481580" cy="1498600"/>
            <wp:effectExtent l="0" t="0" r="0" b="6350"/>
            <wp:wrapTight wrapText="bothSides">
              <wp:wrapPolygon edited="0">
                <wp:start x="0" y="0"/>
                <wp:lineTo x="0" y="21417"/>
                <wp:lineTo x="21390" y="21417"/>
                <wp:lineTo x="21390" y="0"/>
                <wp:lineTo x="0" y="0"/>
              </wp:wrapPolygon>
            </wp:wrapTight>
            <wp:docPr id="1158109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109206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58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0471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164F599A" wp14:editId="176780F2">
            <wp:extent cx="3352972" cy="334027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334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970B6" w14:textId="74562B8B" w:rsidR="00AF46E1" w:rsidRPr="00AF46E1" w:rsidRDefault="00AF46E1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he Challenge of Taking Steps</w:t>
      </w:r>
    </w:p>
    <w:p w14:paraId="0815C4F2" w14:textId="77777777" w:rsidR="00AF46E1" w:rsidRP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Now, how do you take these steps? One approach might be to take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fixed size steps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n the direction of the slope.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However, this can be problematic because if th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steps are too large,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you might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iss the global minimum,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the gradient descent could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fail to converge.</w:t>
      </w:r>
    </w:p>
    <w:p w14:paraId="46312EB0" w14:textId="77777777" w:rsid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magine starting at a point and taking large, fixed steps. You might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overshoot the minimum,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from there, the algorithm could just keep </w:t>
      </w:r>
      <w:r w:rsidRPr="0055727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oving away from the optimal poin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t. Clearly, this approach isn’t effective.</w:t>
      </w:r>
    </w:p>
    <w:p w14:paraId="61BCB78D" w14:textId="1FDA8546" w:rsidR="005D466E" w:rsidRDefault="005D466E" w:rsidP="005D466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47897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1D379B3C" wp14:editId="66924309">
            <wp:extent cx="2235200" cy="1211629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46321" cy="12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8F430" w14:textId="77777777" w:rsidR="005D466E" w:rsidRPr="00AF46E1" w:rsidRDefault="005D466E" w:rsidP="005D466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67D8E74F" w14:textId="77777777" w:rsidR="00AF46E1" w:rsidRPr="00AF46E1" w:rsidRDefault="00AF46E1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 Better Approach: Adaptive Step Sizes</w:t>
      </w:r>
    </w:p>
    <w:p w14:paraId="072EA595" w14:textId="4A02549B" w:rsid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stead of taking fixed-size steps, a better approach is to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adjust the step size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based on the slope of the curve.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s you get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loser to the minimum</w:t>
      </w:r>
      <w:r w:rsidR="0018114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red point)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th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step size should reduc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e. This way, you mak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large adjustment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s when you're far f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rom the minimum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, and s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aller adjustments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s you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approach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t. This technique allows you to gradually r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ach the minimum more pre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cisely.</w:t>
      </w:r>
    </w:p>
    <w:p w14:paraId="198A9263" w14:textId="419A9E23" w:rsidR="0018114F" w:rsidRDefault="0018114F" w:rsidP="0018114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EF4F55">
        <w:rPr>
          <w:rFonts w:ascii="Arial" w:eastAsia="Times New Roman" w:hAnsi="Arial" w:cs="Arial"/>
          <w:noProof/>
          <w:sz w:val="24"/>
          <w:szCs w:val="24"/>
          <w:lang w:val="en-US" w:eastAsia="en-PK"/>
        </w:rPr>
        <w:lastRenderedPageBreak/>
        <w:drawing>
          <wp:inline distT="0" distB="0" distL="0" distR="0" wp14:anchorId="63B17317" wp14:editId="2999130C">
            <wp:extent cx="5372376" cy="265443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265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047D" w14:textId="77777777" w:rsidR="0018114F" w:rsidRPr="00AF46E1" w:rsidRDefault="0018114F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2392FD7A" w14:textId="77777777" w:rsidR="00AF46E1" w:rsidRPr="00AF46E1" w:rsidRDefault="00AF46E1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How to Calculate the Steps</w:t>
      </w:r>
    </w:p>
    <w:p w14:paraId="5912FB93" w14:textId="77777777" w:rsidR="00AF46E1" w:rsidRP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o make this work, at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ach point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you need to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calculate the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slope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of the curve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For instance, if you're at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a point on the graph,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s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lop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e is the ta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ngent to the curve at that point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484A1077" w14:textId="77777777" w:rsidR="00AF46E1" w:rsidRPr="00AF46E1" w:rsidRDefault="00AF46E1" w:rsidP="00AF46E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f you're at a particular point (let's say the blue dot on the chart), th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slope will tell you in which direction to move.</w:t>
      </w:r>
    </w:p>
    <w:p w14:paraId="5C668BCE" w14:textId="77777777" w:rsidR="00AF46E1" w:rsidRDefault="00AF46E1" w:rsidP="00AF46E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earning rate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helps determin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how large the step should be in that direction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e learning rate essentially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scales the size of each step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25993342" w14:textId="77777777" w:rsidR="007D70A6" w:rsidRPr="007D70A6" w:rsidRDefault="007D70A6" w:rsidP="007D70A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D70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For example, if you're at this </w:t>
      </w:r>
      <w:r w:rsidRPr="007D70A6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blue dot and you look at the green lin</w:t>
      </w:r>
      <w:r w:rsidRPr="007D70A6">
        <w:rPr>
          <w:rFonts w:ascii="Times New Roman" w:eastAsia="Times New Roman" w:hAnsi="Times New Roman" w:cs="Times New Roman"/>
          <w:sz w:val="24"/>
          <w:szCs w:val="24"/>
          <w:lang w:eastAsia="en-PK"/>
        </w:rPr>
        <w:t>e, you'll know you need to move in this direction. Then, you can use something called a l</w:t>
      </w:r>
      <w:r w:rsidRPr="007D70A6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arning rate, in combination with the slope, to take a step</w:t>
      </w:r>
      <w:r w:rsidRPr="007D70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reach the next point.</w:t>
      </w:r>
    </w:p>
    <w:p w14:paraId="040A98EB" w14:textId="77777777" w:rsidR="007D70A6" w:rsidRDefault="007D70A6" w:rsidP="007D70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0D368E3E" w14:textId="078CCA18" w:rsidR="006F1154" w:rsidRPr="00AF46E1" w:rsidRDefault="006F1154" w:rsidP="007D70A6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4EC694EA" wp14:editId="36C5E2E8">
            <wp:extent cx="3168650" cy="1734616"/>
            <wp:effectExtent l="0" t="0" r="0" b="0"/>
            <wp:docPr id="15480041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831" cy="17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A4247" w14:textId="77777777" w:rsidR="006F1154" w:rsidRDefault="006F1154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</w:p>
    <w:p w14:paraId="650E5139" w14:textId="404AB68E" w:rsidR="00AF46E1" w:rsidRPr="00AF46E1" w:rsidRDefault="00AF46E1" w:rsidP="00AF46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he Role of Calculus</w:t>
      </w:r>
    </w:p>
    <w:p w14:paraId="714EED6B" w14:textId="77777777" w:rsidR="00AF46E1" w:rsidRPr="00AF46E1" w:rsidRDefault="00AF46E1" w:rsidP="00AF46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t this point, we need to dive into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alculus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 bit. The slope of the curve is essentially the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derivative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of the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cost function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with respect to the parameter you're adjustin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g (in this case, </w:t>
      </w:r>
      <w:r w:rsidRPr="00AF46E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 xml:space="preserve">the intercept). By calculating this derivative, we can determine the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irection and magnitude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Pr="00AF46E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of the step to</w:t>
      </w:r>
      <w:r w:rsidRPr="00AF46E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ake at each iteration.</w:t>
      </w:r>
    </w:p>
    <w:p w14:paraId="014084B9" w14:textId="07ED884F" w:rsidR="00152881" w:rsidRDefault="00483B0C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hyperlink r:id="rId36" w:history="1">
        <w:r w:rsidRPr="00101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PK"/>
          </w:rPr>
          <w:t>https://www.3blue1brown.com/lessons/derivatives-and-transforms</w:t>
        </w:r>
      </w:hyperlink>
    </w:p>
    <w:p w14:paraId="07C37F0E" w14:textId="2D662002" w:rsidR="00483B0C" w:rsidRDefault="00E54903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E54903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41E6C1B2" wp14:editId="4D45C731">
            <wp:extent cx="5405632" cy="2419350"/>
            <wp:effectExtent l="0" t="0" r="5080" b="0"/>
            <wp:docPr id="1535035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3595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6683" cy="241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7DDD6" w14:textId="77777777" w:rsidR="00114FFB" w:rsidRDefault="00114FFB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D9FD370" w14:textId="64FDCC45" w:rsidR="00AB785A" w:rsidRDefault="00AB785A" w:rsidP="00F83560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B785A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77925CA3" wp14:editId="7A08F0FC">
            <wp:extent cx="5715000" cy="2894523"/>
            <wp:effectExtent l="0" t="0" r="0" b="1270"/>
            <wp:docPr id="802962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962422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19397" cy="289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2FB9A" w14:textId="77777777" w:rsidR="00AB785A" w:rsidRDefault="00AB785A" w:rsidP="00F83560">
      <w:pPr>
        <w:pStyle w:val="ListParagraph"/>
        <w:spacing w:after="0" w:line="240" w:lineRule="auto"/>
        <w:ind w:left="0"/>
      </w:pPr>
    </w:p>
    <w:p w14:paraId="409D06CC" w14:textId="77777777" w:rsidR="00AB785A" w:rsidRDefault="00AB785A" w:rsidP="00F83560">
      <w:pPr>
        <w:pStyle w:val="ListParagraph"/>
        <w:spacing w:after="0" w:line="240" w:lineRule="auto"/>
        <w:ind w:left="0"/>
      </w:pPr>
    </w:p>
    <w:p w14:paraId="0DFFA785" w14:textId="54ECCAC2" w:rsidR="00AB785A" w:rsidRDefault="009E1492" w:rsidP="00F83560">
      <w:pPr>
        <w:pStyle w:val="ListParagraph"/>
        <w:spacing w:after="0" w:line="240" w:lineRule="auto"/>
        <w:ind w:left="0"/>
      </w:pPr>
      <w:r w:rsidRPr="009E1492">
        <w:rPr>
          <w:noProof/>
        </w:rPr>
        <w:lastRenderedPageBreak/>
        <w:drawing>
          <wp:inline distT="0" distB="0" distL="0" distR="0" wp14:anchorId="1B2B634C" wp14:editId="6A8D26E2">
            <wp:extent cx="5416828" cy="3727642"/>
            <wp:effectExtent l="0" t="0" r="0" b="6350"/>
            <wp:docPr id="1510695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69519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16828" cy="372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10DE7" w14:textId="35562D0E" w:rsidR="00DF700F" w:rsidRDefault="00DF700F" w:rsidP="00F83560">
      <w:pPr>
        <w:pStyle w:val="ListParagraph"/>
        <w:spacing w:after="0" w:line="240" w:lineRule="auto"/>
        <w:ind w:left="0"/>
      </w:pPr>
      <w:r>
        <w:t xml:space="preserve">This shows how we use the slope (derivative) to estimate the change in </w:t>
      </w:r>
      <w:r>
        <w:rPr>
          <w:rStyle w:val="katex-mathml"/>
        </w:rPr>
        <w:t>y</w:t>
      </w:r>
      <w:r>
        <w:t xml:space="preserve"> as </w:t>
      </w:r>
      <w:r>
        <w:rPr>
          <w:rStyle w:val="katex-mathml"/>
        </w:rPr>
        <w:t>x</w:t>
      </w:r>
      <w:r>
        <w:t xml:space="preserve"> changes, even when the function is curved.</w:t>
      </w:r>
    </w:p>
    <w:p w14:paraId="25D6780E" w14:textId="77777777" w:rsidR="00AB785A" w:rsidRDefault="00AB785A" w:rsidP="00F83560">
      <w:pPr>
        <w:pStyle w:val="ListParagraph"/>
        <w:spacing w:after="0" w:line="240" w:lineRule="auto"/>
        <w:ind w:left="0"/>
      </w:pPr>
    </w:p>
    <w:p w14:paraId="33846A23" w14:textId="77777777" w:rsidR="003C0DB4" w:rsidRPr="003C0DB4" w:rsidRDefault="003C0DB4" w:rsidP="003C0DB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3C0DB4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What the slope represents:</w:t>
      </w:r>
    </w:p>
    <w:p w14:paraId="79E8833F" w14:textId="4C25D635" w:rsidR="003C0DB4" w:rsidRPr="003C0DB4" w:rsidRDefault="003C0DB4" w:rsidP="003C0DB4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C0DB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3C0DB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lope</w:t>
      </w:r>
      <w:r w:rsidRPr="003C0DB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f a curve at a point (given by the derivative) tells us the </w:t>
      </w:r>
      <w:r w:rsidRPr="003C0DB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ate of change of y with respect to x</w:t>
      </w:r>
      <w:r w:rsidRPr="003C0DB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t that point.</w:t>
      </w:r>
    </w:p>
    <w:p w14:paraId="6800137A" w14:textId="43F482DE" w:rsidR="003C0DB4" w:rsidRPr="003C0DB4" w:rsidRDefault="003C0DB4" w:rsidP="003C0DB4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C0DB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slope of 6 means that </w:t>
      </w:r>
      <w:r w:rsidRPr="003C0DB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or every 1 unit increase in x, y increases by 6 units.</w:t>
      </w:r>
    </w:p>
    <w:p w14:paraId="64D9DC38" w14:textId="2A38B7BD" w:rsidR="00114FFB" w:rsidRDefault="00CC6C57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Task</w:t>
      </w:r>
    </w:p>
    <w:p w14:paraId="23B89CC1" w14:textId="77777777" w:rsidR="00CC6C57" w:rsidRDefault="00CC6C57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6464B5B8" w14:textId="3064772B" w:rsidR="00CC6C57" w:rsidRDefault="00CC6C57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C6C57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193C7514" wp14:editId="3F644C8B">
            <wp:extent cx="5639090" cy="2559182"/>
            <wp:effectExtent l="0" t="0" r="0" b="0"/>
            <wp:docPr id="1424722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72239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39090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346B6" w14:textId="77777777" w:rsidR="004B5C25" w:rsidRDefault="004B5C25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2B87F68" w14:textId="3AFC8057" w:rsidR="004B5C25" w:rsidRDefault="004B5C25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2B62BF">
        <w:rPr>
          <w:rFonts w:ascii="Arial" w:eastAsia="Times New Roman" w:hAnsi="Arial" w:cs="Arial"/>
          <w:noProof/>
          <w:sz w:val="24"/>
          <w:szCs w:val="24"/>
          <w:lang w:val="en-US" w:eastAsia="en-PK"/>
        </w:rPr>
        <w:lastRenderedPageBreak/>
        <w:drawing>
          <wp:inline distT="0" distB="0" distL="0" distR="0" wp14:anchorId="03D44EFE" wp14:editId="4AFA6649">
            <wp:extent cx="5731510" cy="3479800"/>
            <wp:effectExtent l="0" t="0" r="2540" b="6350"/>
            <wp:docPr id="523942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94299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0121D" w14:textId="7343D33A" w:rsidR="004B5C25" w:rsidRDefault="004B5C25" w:rsidP="003C0DB4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2B62BF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0C0B501C" wp14:editId="4E5C116A">
            <wp:extent cx="5731510" cy="3479800"/>
            <wp:effectExtent l="0" t="0" r="2540" b="6350"/>
            <wp:docPr id="1265087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94299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B1900" w14:textId="77777777" w:rsidR="004B5C25" w:rsidRDefault="004B5C25" w:rsidP="004B5C25">
      <w:pPr>
        <w:spacing w:after="0" w:line="240" w:lineRule="auto"/>
        <w:rPr>
          <w:noProof/>
        </w:rPr>
      </w:pPr>
      <w:r>
        <w:rPr>
          <w:rFonts w:ascii="Segoe UI" w:hAnsi="Segoe UI" w:cs="Segoe UI"/>
          <w:color w:val="374151"/>
          <w:shd w:val="clear" w:color="auto" w:fill="F7F7F8"/>
          <w:lang w:val="en-US"/>
        </w:rPr>
        <w:t>If</w:t>
      </w:r>
      <w:r>
        <w:rPr>
          <w:rFonts w:ascii="Segoe UI" w:hAnsi="Segoe UI" w:cs="Segoe UI"/>
          <w:color w:val="374151"/>
          <w:shd w:val="clear" w:color="auto" w:fill="F7F7F8"/>
        </w:rPr>
        <w:t xml:space="preserve"> function depends on two variables, 'x' and 'y,' you aim to calculate a partial derivative </w:t>
      </w:r>
      <w:r>
        <w:rPr>
          <w:rFonts w:ascii="Segoe UI" w:hAnsi="Segoe UI" w:cs="Segoe UI"/>
          <w:color w:val="374151"/>
          <w:shd w:val="clear" w:color="auto" w:fill="F7F7F8"/>
          <w:lang w:val="en-US"/>
        </w:rPr>
        <w:t>w.r.t</w:t>
      </w:r>
      <w:r>
        <w:rPr>
          <w:rFonts w:ascii="Segoe UI" w:hAnsi="Segoe UI" w:cs="Segoe UI"/>
          <w:color w:val="374151"/>
          <w:shd w:val="clear" w:color="auto" w:fill="F7F7F8"/>
        </w:rPr>
        <w:t xml:space="preserve"> 'x' by keeping 'y' fixed at zero.</w:t>
      </w:r>
    </w:p>
    <w:p w14:paraId="400AF223" w14:textId="77777777" w:rsidR="004B5C25" w:rsidRDefault="004B5C25" w:rsidP="004B5C25">
      <w:pPr>
        <w:spacing w:after="0" w:line="240" w:lineRule="auto"/>
        <w:rPr>
          <w:noProof/>
        </w:rPr>
      </w:pPr>
      <w:r w:rsidRPr="00E73244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7BDCDFD1" wp14:editId="6383623D">
            <wp:extent cx="5054600" cy="451364"/>
            <wp:effectExtent l="0" t="0" r="0" b="6350"/>
            <wp:docPr id="253692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692616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72886" cy="45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3244">
        <w:rPr>
          <w:noProof/>
        </w:rPr>
        <w:t xml:space="preserve"> </w:t>
      </w:r>
    </w:p>
    <w:p w14:paraId="7EF7FA15" w14:textId="77777777" w:rsidR="004B5C25" w:rsidRDefault="004B5C25" w:rsidP="004B5C25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PK"/>
        </w:rPr>
      </w:pPr>
      <w:r w:rsidRPr="00E73244">
        <w:rPr>
          <w:rFonts w:ascii="Arial" w:eastAsia="Times New Roman" w:hAnsi="Arial" w:cs="Arial"/>
          <w:noProof/>
          <w:sz w:val="24"/>
          <w:szCs w:val="24"/>
          <w:lang w:val="en-US" w:eastAsia="en-PK"/>
        </w:rPr>
        <w:lastRenderedPageBreak/>
        <w:drawing>
          <wp:inline distT="0" distB="0" distL="0" distR="0" wp14:anchorId="425CAE2E" wp14:editId="7892E363">
            <wp:extent cx="5073650" cy="2580565"/>
            <wp:effectExtent l="0" t="0" r="0" b="0"/>
            <wp:docPr id="1686288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28845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73650" cy="25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3244">
        <w:rPr>
          <w:noProof/>
        </w:rPr>
        <w:t xml:space="preserve"> </w:t>
      </w:r>
      <w:r w:rsidRPr="00E73244">
        <w:rPr>
          <w:noProof/>
        </w:rPr>
        <w:drawing>
          <wp:inline distT="0" distB="0" distL="0" distR="0" wp14:anchorId="362A5483" wp14:editId="10F8EFB2">
            <wp:extent cx="5731510" cy="3530600"/>
            <wp:effectExtent l="0" t="0" r="2540" b="0"/>
            <wp:docPr id="1208419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1969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201E0" w14:textId="77777777" w:rsidR="004B5C25" w:rsidRDefault="004B5C25" w:rsidP="004B5C25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PK"/>
        </w:rPr>
      </w:pPr>
    </w:p>
    <w:p w14:paraId="214EA6CC" w14:textId="77777777" w:rsidR="004B5C25" w:rsidRDefault="004B5C25" w:rsidP="004B5C25">
      <w:pPr>
        <w:spacing w:after="0" w:line="240" w:lineRule="auto"/>
        <w:rPr>
          <w:noProof/>
        </w:rPr>
      </w:pPr>
      <w:r w:rsidRPr="003040C6">
        <w:rPr>
          <w:rFonts w:ascii="Arial" w:eastAsia="Times New Roman" w:hAnsi="Arial" w:cs="Arial"/>
          <w:noProof/>
          <w:sz w:val="24"/>
          <w:szCs w:val="24"/>
          <w:lang w:val="en-US" w:eastAsia="en-PK"/>
        </w:rPr>
        <w:lastRenderedPageBreak/>
        <w:drawing>
          <wp:inline distT="0" distB="0" distL="0" distR="0" wp14:anchorId="39104BCB" wp14:editId="41387334">
            <wp:extent cx="1949550" cy="2006703"/>
            <wp:effectExtent l="0" t="0" r="0" b="0"/>
            <wp:docPr id="1131599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99157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40C6">
        <w:rPr>
          <w:noProof/>
        </w:rPr>
        <w:t xml:space="preserve"> </w:t>
      </w:r>
      <w:r w:rsidRPr="003040C6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2DA85E2B" wp14:editId="2F316E04">
            <wp:extent cx="4007056" cy="2971953"/>
            <wp:effectExtent l="0" t="0" r="0" b="0"/>
            <wp:docPr id="730970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97083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29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39137" w14:textId="77777777" w:rsidR="009B55D4" w:rsidRDefault="009B55D4" w:rsidP="004B5C25">
      <w:pPr>
        <w:spacing w:after="0" w:line="240" w:lineRule="auto"/>
        <w:rPr>
          <w:noProof/>
        </w:rPr>
      </w:pPr>
    </w:p>
    <w:p w14:paraId="4C3E0363" w14:textId="3EEB76E5" w:rsidR="009B55D4" w:rsidRPr="009B55D4" w:rsidRDefault="009B55D4" w:rsidP="009B55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Once the partial derivative is calculated, it provides the slope, indicating the direction to move in. To </w:t>
      </w:r>
      <w:r w:rsidR="006C25B7">
        <w:rPr>
          <w:rFonts w:ascii="Times New Roman" w:eastAsia="Times New Roman" w:hAnsi="Times New Roman" w:cs="Times New Roman"/>
          <w:sz w:val="24"/>
          <w:szCs w:val="24"/>
          <w:lang w:eastAsia="en-PK"/>
        </w:rPr>
        <w:t>move</w:t>
      </w: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="006C25B7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</w:t>
      </w: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at direction, we use a concept called the </w:t>
      </w:r>
      <w:r w:rsidRPr="009B55D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earning rate</w:t>
      </w: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0214C05D" w14:textId="41DBD85A" w:rsidR="009B55D4" w:rsidRPr="009B55D4" w:rsidRDefault="009B55D4" w:rsidP="009B55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tarting with an initial value for m, the next step involves updating </w:t>
      </w:r>
      <w:r w:rsidR="003B2CC6">
        <w:rPr>
          <w:rFonts w:ascii="Times New Roman" w:eastAsia="Times New Roman" w:hAnsi="Times New Roman" w:cs="Times New Roman"/>
          <w:sz w:val="24"/>
          <w:szCs w:val="24"/>
          <w:lang w:eastAsia="en-PK"/>
        </w:rPr>
        <w:t>‘m’</w:t>
      </w: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y subtracting the product of the learning rate and the partial derivative (slope).</w:t>
      </w:r>
    </w:p>
    <w:p w14:paraId="712469A1" w14:textId="77777777" w:rsidR="009B55D4" w:rsidRDefault="009B55D4" w:rsidP="009B55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>For example:</w:t>
      </w:r>
    </w:p>
    <w:p w14:paraId="1A7FAE24" w14:textId="7C332480" w:rsidR="009B55D4" w:rsidRPr="009B55D4" w:rsidRDefault="009B55D4" w:rsidP="009B55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B55D4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510C31C5" wp14:editId="0CD71F20">
            <wp:extent cx="4768850" cy="888740"/>
            <wp:effectExtent l="0" t="0" r="0" b="6985"/>
            <wp:docPr id="1151682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68299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85539" cy="8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19D72" w14:textId="45869057" w:rsidR="009B55D4" w:rsidRPr="009B55D4" w:rsidRDefault="009B55D4" w:rsidP="009B55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process iteratively adjusts </w:t>
      </w: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m</w:t>
      </w:r>
      <w:r w:rsidRPr="009B55D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or b) to minimize the cost function, effectively guiding the model toward the optimal values.</w:t>
      </w:r>
    </w:p>
    <w:p w14:paraId="70DEF432" w14:textId="4EC310BD" w:rsidR="004B5C25" w:rsidRDefault="004B5C25" w:rsidP="004B5C25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B55D2">
        <w:rPr>
          <w:rFonts w:ascii="Arial" w:eastAsia="Times New Roman" w:hAnsi="Arial" w:cs="Arial"/>
          <w:noProof/>
          <w:sz w:val="24"/>
          <w:szCs w:val="24"/>
          <w:lang w:val="en-US" w:eastAsia="en-PK"/>
        </w:rPr>
        <w:lastRenderedPageBreak/>
        <w:drawing>
          <wp:inline distT="0" distB="0" distL="0" distR="0" wp14:anchorId="2C65FEF9" wp14:editId="2C51447D">
            <wp:extent cx="4959350" cy="2812854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62931" cy="281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5F31" w14:textId="77777777" w:rsidR="009B55D4" w:rsidRDefault="009B55D4" w:rsidP="004B5C25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2C69BD6B" w14:textId="6F948F01" w:rsidR="004B5C25" w:rsidRDefault="004B5C25" w:rsidP="004B5C25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B908ED">
        <w:rPr>
          <w:rFonts w:ascii="Arial" w:eastAsia="Times New Roman" w:hAnsi="Arial" w:cs="Arial"/>
          <w:noProof/>
          <w:sz w:val="24"/>
          <w:szCs w:val="24"/>
          <w:lang w:val="en-US" w:eastAsia="en-PK"/>
        </w:rPr>
        <w:drawing>
          <wp:inline distT="0" distB="0" distL="0" distR="0" wp14:anchorId="313F111A" wp14:editId="5B7FD01C">
            <wp:extent cx="5150115" cy="191144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191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90E7" w14:textId="77777777" w:rsidR="00882E23" w:rsidRDefault="00882E23" w:rsidP="004B5C25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0D6FEE94" w14:textId="77777777" w:rsidR="00882E23" w:rsidRPr="00882E23" w:rsidRDefault="00882E23" w:rsidP="00882E23">
      <w:pPr>
        <w:rPr>
          <w:rFonts w:ascii="Calibri" w:eastAsia="Calibri" w:hAnsi="Calibri" w:cs="Arial"/>
        </w:rPr>
      </w:pPr>
      <w:r w:rsidRPr="00882E23">
        <w:rPr>
          <w:rFonts w:ascii="Calibri" w:eastAsia="Calibri" w:hAnsi="Calibri" w:cs="Arial"/>
          <w:noProof/>
        </w:rPr>
        <w:drawing>
          <wp:inline distT="0" distB="0" distL="0" distR="0" wp14:anchorId="1B05D072" wp14:editId="491A736A">
            <wp:extent cx="5422900" cy="2942962"/>
            <wp:effectExtent l="0" t="0" r="6350" b="0"/>
            <wp:docPr id="1865005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00505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26418" cy="294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5B4A" w14:textId="77777777" w:rsidR="00882E23" w:rsidRPr="00882E23" w:rsidRDefault="00882E23" w:rsidP="00882E23">
      <w:pPr>
        <w:rPr>
          <w:rFonts w:ascii="Calibri" w:eastAsia="Calibri" w:hAnsi="Calibri" w:cs="Arial"/>
        </w:rPr>
      </w:pPr>
    </w:p>
    <w:p w14:paraId="665AF036" w14:textId="77777777" w:rsidR="00882E23" w:rsidRPr="00882E23" w:rsidRDefault="00882E23" w:rsidP="00882E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PK"/>
        </w:rPr>
      </w:pPr>
      <w:r w:rsidRPr="00882E23">
        <w:rPr>
          <w:rFonts w:ascii="Segoe UI Emoji" w:eastAsia="Times New Roman" w:hAnsi="Segoe UI Emoji" w:cs="Segoe UI Emoji"/>
          <w:b/>
          <w:bCs/>
          <w:sz w:val="36"/>
          <w:szCs w:val="36"/>
          <w:lang w:eastAsia="en-PK"/>
        </w:rPr>
        <w:t>🔹</w:t>
      </w:r>
      <w:r w:rsidRPr="00882E23">
        <w:rPr>
          <w:rFonts w:ascii="Times New Roman" w:eastAsia="Times New Roman" w:hAnsi="Times New Roman" w:cs="Times New Roman"/>
          <w:b/>
          <w:bCs/>
          <w:sz w:val="36"/>
          <w:szCs w:val="36"/>
          <w:lang w:eastAsia="en-PK"/>
        </w:rPr>
        <w:t xml:space="preserve"> Intuitive Analogy</w:t>
      </w:r>
    </w:p>
    <w:p w14:paraId="49BE28A6" w14:textId="77777777" w:rsidR="00882E23" w:rsidRPr="00882E23" w:rsidRDefault="00882E23" w:rsidP="00882E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lastRenderedPageBreak/>
        <w:t xml:space="preserve">Think of learning rate as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walking down a hill toward the lowest point (global minimum)</w:t>
      </w: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1F2A4AC3" w14:textId="77777777" w:rsidR="00882E23" w:rsidRPr="00882E23" w:rsidRDefault="00882E23" w:rsidP="00882E23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mall α</w:t>
      </w: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= tiny steps → safe but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very slow convergence</w:t>
      </w:r>
    </w:p>
    <w:p w14:paraId="3482E83E" w14:textId="77777777" w:rsidR="00882E23" w:rsidRPr="00882E23" w:rsidRDefault="00882E23" w:rsidP="00882E23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arge α</w:t>
      </w: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= big jumps → may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overshoot</w:t>
      </w: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minimum or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iverge</w:t>
      </w:r>
    </w:p>
    <w:p w14:paraId="1D145E5A" w14:textId="77777777" w:rsidR="00882E23" w:rsidRPr="00882E23" w:rsidRDefault="00882E23" w:rsidP="00882E23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alanced α</w:t>
      </w:r>
      <w:r w:rsidRPr="00882E2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= smooth descent → </w:t>
      </w:r>
      <w:r w:rsidRPr="00882E2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ast and stable learning</w:t>
      </w:r>
    </w:p>
    <w:p w14:paraId="317475A4" w14:textId="77777777" w:rsidR="00882E23" w:rsidRPr="00882E23" w:rsidRDefault="00882E23" w:rsidP="00882E23">
      <w:pPr>
        <w:rPr>
          <w:rFonts w:ascii="Calibri" w:eastAsia="Calibri" w:hAnsi="Calibri" w:cs="Arial"/>
        </w:rPr>
      </w:pPr>
      <w:r w:rsidRPr="00882E23">
        <w:rPr>
          <w:rFonts w:ascii="Calibri" w:eastAsia="Calibri" w:hAnsi="Calibri" w:cs="Arial"/>
          <w:noProof/>
        </w:rPr>
        <w:drawing>
          <wp:inline distT="0" distB="0" distL="0" distR="0" wp14:anchorId="16CA86B9" wp14:editId="729F192E">
            <wp:extent cx="5092962" cy="2006703"/>
            <wp:effectExtent l="0" t="0" r="0" b="0"/>
            <wp:docPr id="694139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39997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F157" w14:textId="77777777" w:rsidR="00882E23" w:rsidRPr="00882E23" w:rsidRDefault="00882E23" w:rsidP="00882E23">
      <w:pPr>
        <w:rPr>
          <w:rFonts w:ascii="Calibri" w:eastAsia="Calibri" w:hAnsi="Calibri" w:cs="Arial"/>
        </w:rPr>
      </w:pPr>
    </w:p>
    <w:p w14:paraId="20246B80" w14:textId="77777777" w:rsidR="00882E23" w:rsidRPr="00882E23" w:rsidRDefault="00882E23" w:rsidP="00882E23">
      <w:pPr>
        <w:rPr>
          <w:rFonts w:ascii="Calibri" w:eastAsia="Calibri" w:hAnsi="Calibri" w:cs="Arial"/>
        </w:rPr>
      </w:pPr>
      <w:r w:rsidRPr="00882E23">
        <w:rPr>
          <w:rFonts w:ascii="Calibri" w:eastAsia="Calibri" w:hAnsi="Calibri" w:cs="Arial"/>
          <w:noProof/>
        </w:rPr>
        <w:drawing>
          <wp:inline distT="0" distB="0" distL="0" distR="0" wp14:anchorId="5C95FFD5" wp14:editId="01846D9E">
            <wp:extent cx="5353325" cy="3854648"/>
            <wp:effectExtent l="0" t="0" r="0" b="0"/>
            <wp:docPr id="193145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45485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53325" cy="385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CDF9F" w14:textId="77777777" w:rsidR="00882E23" w:rsidRPr="00882E23" w:rsidRDefault="00882E23" w:rsidP="00882E23">
      <w:pPr>
        <w:rPr>
          <w:rFonts w:ascii="Calibri" w:eastAsia="Calibri" w:hAnsi="Calibri" w:cs="Arial"/>
        </w:rPr>
      </w:pPr>
    </w:p>
    <w:p w14:paraId="2A5BB399" w14:textId="77777777" w:rsidR="00882E23" w:rsidRPr="00882E23" w:rsidRDefault="00882E23" w:rsidP="00882E23">
      <w:pPr>
        <w:rPr>
          <w:rFonts w:ascii="Calibri" w:eastAsia="Calibri" w:hAnsi="Calibri" w:cs="Arial"/>
        </w:rPr>
      </w:pPr>
      <w:r w:rsidRPr="00882E23">
        <w:rPr>
          <w:rFonts w:ascii="Calibri" w:eastAsia="Calibri" w:hAnsi="Calibri" w:cs="Arial"/>
          <w:noProof/>
        </w:rPr>
        <w:lastRenderedPageBreak/>
        <w:drawing>
          <wp:inline distT="0" distB="0" distL="0" distR="0" wp14:anchorId="506DF4B4" wp14:editId="255180F9">
            <wp:extent cx="4915153" cy="3911801"/>
            <wp:effectExtent l="0" t="0" r="0" b="0"/>
            <wp:docPr id="1033929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929415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15153" cy="39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AEA3" w14:textId="77777777" w:rsidR="00882E23" w:rsidRDefault="00882E23" w:rsidP="004B5C25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A9AD67B" w14:textId="77777777" w:rsidR="00240B6B" w:rsidRDefault="00240B6B" w:rsidP="00240B6B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tbl>
      <w:tblPr>
        <w:tblStyle w:val="TableGrid"/>
        <w:tblW w:w="9235" w:type="dxa"/>
        <w:tblLook w:val="04A0" w:firstRow="1" w:lastRow="0" w:firstColumn="1" w:lastColumn="0" w:noHBand="0" w:noVBand="1"/>
      </w:tblPr>
      <w:tblGrid>
        <w:gridCol w:w="3078"/>
        <w:gridCol w:w="3078"/>
        <w:gridCol w:w="3079"/>
      </w:tblGrid>
      <w:tr w:rsidR="00746774" w14:paraId="69127CBF" w14:textId="77777777" w:rsidTr="0028481A">
        <w:trPr>
          <w:trHeight w:val="361"/>
        </w:trPr>
        <w:tc>
          <w:tcPr>
            <w:tcW w:w="3078" w:type="dxa"/>
          </w:tcPr>
          <w:p w14:paraId="13148F2A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Iteration</w:t>
            </w:r>
          </w:p>
        </w:tc>
        <w:tc>
          <w:tcPr>
            <w:tcW w:w="3078" w:type="dxa"/>
          </w:tcPr>
          <w:p w14:paraId="16C4F39C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3079" w:type="dxa"/>
          </w:tcPr>
          <w:p w14:paraId="1CC267BD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Cost</w:t>
            </w:r>
          </w:p>
        </w:tc>
      </w:tr>
      <w:tr w:rsidR="00746774" w14:paraId="552A2777" w14:textId="77777777" w:rsidTr="0028481A">
        <w:trPr>
          <w:trHeight w:val="361"/>
        </w:trPr>
        <w:tc>
          <w:tcPr>
            <w:tcW w:w="3078" w:type="dxa"/>
          </w:tcPr>
          <w:p w14:paraId="0548A958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078" w:type="dxa"/>
          </w:tcPr>
          <w:p w14:paraId="4F955568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001</w:t>
            </w:r>
          </w:p>
        </w:tc>
        <w:tc>
          <w:tcPr>
            <w:tcW w:w="3079" w:type="dxa"/>
          </w:tcPr>
          <w:p w14:paraId="2EFA58B7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Reducing</w:t>
            </w:r>
          </w:p>
        </w:tc>
      </w:tr>
      <w:tr w:rsidR="00746774" w14:paraId="64839619" w14:textId="77777777" w:rsidTr="0028481A">
        <w:trPr>
          <w:trHeight w:val="361"/>
        </w:trPr>
        <w:tc>
          <w:tcPr>
            <w:tcW w:w="3078" w:type="dxa"/>
          </w:tcPr>
          <w:p w14:paraId="4D38E8E8" w14:textId="77777777" w:rsidR="00746774" w:rsidRDefault="00746774" w:rsidP="002C505B">
            <w:pPr>
              <w:rPr>
                <w:lang w:val="en-US"/>
              </w:rPr>
            </w:pPr>
            <w:commentRangeStart w:id="0"/>
            <w:r>
              <w:rPr>
                <w:lang w:val="en-US"/>
              </w:rPr>
              <w:t>10</w:t>
            </w:r>
            <w:commentRangeEnd w:id="0"/>
            <w:r w:rsidR="00846963">
              <w:rPr>
                <w:rStyle w:val="CommentReference"/>
              </w:rPr>
              <w:commentReference w:id="0"/>
            </w:r>
          </w:p>
        </w:tc>
        <w:tc>
          <w:tcPr>
            <w:tcW w:w="3078" w:type="dxa"/>
          </w:tcPr>
          <w:p w14:paraId="1B4BDC9B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01 bigger step</w:t>
            </w:r>
          </w:p>
        </w:tc>
        <w:tc>
          <w:tcPr>
            <w:tcW w:w="3079" w:type="dxa"/>
          </w:tcPr>
          <w:p w14:paraId="485AF55C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reducing</w:t>
            </w:r>
          </w:p>
        </w:tc>
      </w:tr>
      <w:tr w:rsidR="00746774" w14:paraId="34055DA8" w14:textId="77777777" w:rsidTr="0028481A">
        <w:trPr>
          <w:trHeight w:val="1069"/>
        </w:trPr>
        <w:tc>
          <w:tcPr>
            <w:tcW w:w="3078" w:type="dxa"/>
          </w:tcPr>
          <w:p w14:paraId="27222875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078" w:type="dxa"/>
          </w:tcPr>
          <w:p w14:paraId="6476CF24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079" w:type="dxa"/>
          </w:tcPr>
          <w:p w14:paraId="3CF59296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Increasing, crossing global minima and shooting in another direction</w:t>
            </w:r>
          </w:p>
        </w:tc>
      </w:tr>
      <w:tr w:rsidR="00746774" w14:paraId="7322F2C5" w14:textId="77777777" w:rsidTr="0028481A">
        <w:trPr>
          <w:trHeight w:val="361"/>
        </w:trPr>
        <w:tc>
          <w:tcPr>
            <w:tcW w:w="3078" w:type="dxa"/>
          </w:tcPr>
          <w:p w14:paraId="4CE6D5B7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078" w:type="dxa"/>
          </w:tcPr>
          <w:p w14:paraId="4EA1A598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09</w:t>
            </w:r>
          </w:p>
        </w:tc>
        <w:tc>
          <w:tcPr>
            <w:tcW w:w="3079" w:type="dxa"/>
          </w:tcPr>
          <w:p w14:paraId="2A5AA970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  <w:tr w:rsidR="00746774" w14:paraId="56922597" w14:textId="77777777" w:rsidTr="0028481A">
        <w:trPr>
          <w:trHeight w:val="361"/>
        </w:trPr>
        <w:tc>
          <w:tcPr>
            <w:tcW w:w="3078" w:type="dxa"/>
          </w:tcPr>
          <w:p w14:paraId="1EC85B8A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078" w:type="dxa"/>
          </w:tcPr>
          <w:p w14:paraId="076C8D3C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08</w:t>
            </w:r>
          </w:p>
        </w:tc>
        <w:tc>
          <w:tcPr>
            <w:tcW w:w="3079" w:type="dxa"/>
          </w:tcPr>
          <w:p w14:paraId="6A72F0F0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Reducing cost</w:t>
            </w:r>
          </w:p>
        </w:tc>
      </w:tr>
      <w:tr w:rsidR="00746774" w14:paraId="7AEB827B" w14:textId="77777777" w:rsidTr="0028481A">
        <w:trPr>
          <w:trHeight w:val="361"/>
        </w:trPr>
        <w:tc>
          <w:tcPr>
            <w:tcW w:w="3078" w:type="dxa"/>
          </w:tcPr>
          <w:p w14:paraId="3FB8FC1B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10,000</w:t>
            </w:r>
          </w:p>
        </w:tc>
        <w:tc>
          <w:tcPr>
            <w:tcW w:w="3078" w:type="dxa"/>
          </w:tcPr>
          <w:p w14:paraId="36AC6104" w14:textId="77777777" w:rsidR="00746774" w:rsidRDefault="00746774" w:rsidP="002C505B">
            <w:pPr>
              <w:rPr>
                <w:lang w:val="en-US"/>
              </w:rPr>
            </w:pPr>
            <w:r>
              <w:rPr>
                <w:lang w:val="en-US"/>
              </w:rPr>
              <w:t>0.08  take this value</w:t>
            </w:r>
          </w:p>
        </w:tc>
        <w:tc>
          <w:tcPr>
            <w:tcW w:w="3079" w:type="dxa"/>
          </w:tcPr>
          <w:p w14:paraId="0E129BB1" w14:textId="77777777" w:rsidR="00746774" w:rsidRDefault="00746774" w:rsidP="002C505B">
            <w:pPr>
              <w:rPr>
                <w:lang w:val="en-US"/>
              </w:rPr>
            </w:pPr>
          </w:p>
        </w:tc>
      </w:tr>
    </w:tbl>
    <w:p w14:paraId="2A72B330" w14:textId="77777777" w:rsidR="002277EA" w:rsidRDefault="002277EA" w:rsidP="00240B6B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D9D0636" w14:textId="77777777" w:rsidR="00E92B20" w:rsidRDefault="00E92B20" w:rsidP="00240B6B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sectPr w:rsidR="00E92B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tifsofteng@outlook.com" w:date="2025-10-10T11:38:00Z" w:initials="a">
    <w:p w14:paraId="6078184E" w14:textId="7A494878" w:rsidR="00846963" w:rsidRDefault="0084696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078184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C04C5A" w16cex:dateUtc="2025-10-10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078184E" w16cid:durableId="60C04C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C2D2C" w14:textId="77777777" w:rsidR="0016773F" w:rsidRDefault="0016773F" w:rsidP="00782918">
      <w:pPr>
        <w:spacing w:after="0" w:line="240" w:lineRule="auto"/>
      </w:pPr>
      <w:r>
        <w:separator/>
      </w:r>
    </w:p>
  </w:endnote>
  <w:endnote w:type="continuationSeparator" w:id="0">
    <w:p w14:paraId="27820734" w14:textId="77777777" w:rsidR="0016773F" w:rsidRDefault="0016773F" w:rsidP="00782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FAD0A" w14:textId="77777777" w:rsidR="0016773F" w:rsidRDefault="0016773F" w:rsidP="00782918">
      <w:pPr>
        <w:spacing w:after="0" w:line="240" w:lineRule="auto"/>
      </w:pPr>
      <w:r>
        <w:separator/>
      </w:r>
    </w:p>
  </w:footnote>
  <w:footnote w:type="continuationSeparator" w:id="0">
    <w:p w14:paraId="11DD72C5" w14:textId="77777777" w:rsidR="0016773F" w:rsidRDefault="0016773F" w:rsidP="00782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C08"/>
    <w:multiLevelType w:val="multilevel"/>
    <w:tmpl w:val="150CA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2B5068"/>
    <w:multiLevelType w:val="multilevel"/>
    <w:tmpl w:val="BF9EC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9E45B6"/>
    <w:multiLevelType w:val="multilevel"/>
    <w:tmpl w:val="1A8A9D4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entative="1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3" w15:restartNumberingAfterBreak="0">
    <w:nsid w:val="0B2110AC"/>
    <w:multiLevelType w:val="multilevel"/>
    <w:tmpl w:val="9CC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931E3"/>
    <w:multiLevelType w:val="multilevel"/>
    <w:tmpl w:val="3C9484AE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AE49B3"/>
    <w:multiLevelType w:val="multilevel"/>
    <w:tmpl w:val="15688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5F21E4"/>
    <w:multiLevelType w:val="multilevel"/>
    <w:tmpl w:val="C12EA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12055B"/>
    <w:multiLevelType w:val="multilevel"/>
    <w:tmpl w:val="449A1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491F31"/>
    <w:multiLevelType w:val="hybridMultilevel"/>
    <w:tmpl w:val="952890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01FC7"/>
    <w:multiLevelType w:val="hybridMultilevel"/>
    <w:tmpl w:val="BE369E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B5BFE"/>
    <w:multiLevelType w:val="hybridMultilevel"/>
    <w:tmpl w:val="EEE46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F33FA"/>
    <w:multiLevelType w:val="hybridMultilevel"/>
    <w:tmpl w:val="5A1AFDF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9844C4"/>
    <w:multiLevelType w:val="hybridMultilevel"/>
    <w:tmpl w:val="C01C9D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F24B0"/>
    <w:multiLevelType w:val="multilevel"/>
    <w:tmpl w:val="6FA20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F106B9"/>
    <w:multiLevelType w:val="hybridMultilevel"/>
    <w:tmpl w:val="3D904B7C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2F8C5D14"/>
    <w:multiLevelType w:val="multilevel"/>
    <w:tmpl w:val="0E506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E340F8"/>
    <w:multiLevelType w:val="hybridMultilevel"/>
    <w:tmpl w:val="639A87B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2925FE"/>
    <w:multiLevelType w:val="multilevel"/>
    <w:tmpl w:val="5A60A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275B54"/>
    <w:multiLevelType w:val="multilevel"/>
    <w:tmpl w:val="C7B86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C0696D"/>
    <w:multiLevelType w:val="multilevel"/>
    <w:tmpl w:val="B0CA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BF5185"/>
    <w:multiLevelType w:val="multilevel"/>
    <w:tmpl w:val="5F64E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B55912"/>
    <w:multiLevelType w:val="hybridMultilevel"/>
    <w:tmpl w:val="872ADA4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AF32132"/>
    <w:multiLevelType w:val="multilevel"/>
    <w:tmpl w:val="68AE4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CD673DA"/>
    <w:multiLevelType w:val="hybridMultilevel"/>
    <w:tmpl w:val="9DE2579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BF27EB"/>
    <w:multiLevelType w:val="multilevel"/>
    <w:tmpl w:val="43963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FD501C"/>
    <w:multiLevelType w:val="multilevel"/>
    <w:tmpl w:val="19DEB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AF0025"/>
    <w:multiLevelType w:val="multilevel"/>
    <w:tmpl w:val="4D529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714204"/>
    <w:multiLevelType w:val="hybridMultilevel"/>
    <w:tmpl w:val="DD4660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726A91"/>
    <w:multiLevelType w:val="multilevel"/>
    <w:tmpl w:val="F2343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A639FB"/>
    <w:multiLevelType w:val="multilevel"/>
    <w:tmpl w:val="1FC63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81150B"/>
    <w:multiLevelType w:val="multilevel"/>
    <w:tmpl w:val="DD500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1C4255"/>
    <w:multiLevelType w:val="hybridMultilevel"/>
    <w:tmpl w:val="FE280BD0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D97386B"/>
    <w:multiLevelType w:val="multilevel"/>
    <w:tmpl w:val="4D82E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C2736C"/>
    <w:multiLevelType w:val="multilevel"/>
    <w:tmpl w:val="A0F8B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472E67"/>
    <w:multiLevelType w:val="multilevel"/>
    <w:tmpl w:val="C8E4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911CAA"/>
    <w:multiLevelType w:val="multilevel"/>
    <w:tmpl w:val="D6E80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713388"/>
    <w:multiLevelType w:val="multilevel"/>
    <w:tmpl w:val="52D66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A64252"/>
    <w:multiLevelType w:val="hybridMultilevel"/>
    <w:tmpl w:val="25769902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8" w15:restartNumberingAfterBreak="0">
    <w:nsid w:val="700242AD"/>
    <w:multiLevelType w:val="multilevel"/>
    <w:tmpl w:val="71149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7A2C42"/>
    <w:multiLevelType w:val="multilevel"/>
    <w:tmpl w:val="22766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76D67D1"/>
    <w:multiLevelType w:val="multilevel"/>
    <w:tmpl w:val="0592F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273A6E"/>
    <w:multiLevelType w:val="multilevel"/>
    <w:tmpl w:val="95124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F6807F7"/>
    <w:multiLevelType w:val="multilevel"/>
    <w:tmpl w:val="8A44F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723617">
    <w:abstractNumId w:val="27"/>
  </w:num>
  <w:num w:numId="2" w16cid:durableId="1785810029">
    <w:abstractNumId w:val="35"/>
  </w:num>
  <w:num w:numId="3" w16cid:durableId="1762489165">
    <w:abstractNumId w:val="19"/>
  </w:num>
  <w:num w:numId="4" w16cid:durableId="1835760870">
    <w:abstractNumId w:val="13"/>
  </w:num>
  <w:num w:numId="5" w16cid:durableId="1808742183">
    <w:abstractNumId w:val="25"/>
  </w:num>
  <w:num w:numId="6" w16cid:durableId="516962532">
    <w:abstractNumId w:val="1"/>
  </w:num>
  <w:num w:numId="7" w16cid:durableId="144666947">
    <w:abstractNumId w:val="20"/>
  </w:num>
  <w:num w:numId="8" w16cid:durableId="1782648741">
    <w:abstractNumId w:val="17"/>
  </w:num>
  <w:num w:numId="9" w16cid:durableId="71004431">
    <w:abstractNumId w:val="33"/>
  </w:num>
  <w:num w:numId="10" w16cid:durableId="71006691">
    <w:abstractNumId w:val="23"/>
  </w:num>
  <w:num w:numId="11" w16cid:durableId="1777020435">
    <w:abstractNumId w:val="21"/>
  </w:num>
  <w:num w:numId="12" w16cid:durableId="1359627622">
    <w:abstractNumId w:val="30"/>
  </w:num>
  <w:num w:numId="13" w16cid:durableId="384259148">
    <w:abstractNumId w:val="40"/>
  </w:num>
  <w:num w:numId="14" w16cid:durableId="1834836022">
    <w:abstractNumId w:val="15"/>
  </w:num>
  <w:num w:numId="15" w16cid:durableId="482477342">
    <w:abstractNumId w:val="9"/>
  </w:num>
  <w:num w:numId="16" w16cid:durableId="1755972485">
    <w:abstractNumId w:val="14"/>
  </w:num>
  <w:num w:numId="17" w16cid:durableId="119493533">
    <w:abstractNumId w:val="34"/>
  </w:num>
  <w:num w:numId="18" w16cid:durableId="940603023">
    <w:abstractNumId w:val="12"/>
  </w:num>
  <w:num w:numId="19" w16cid:durableId="1929997849">
    <w:abstractNumId w:val="11"/>
  </w:num>
  <w:num w:numId="20" w16cid:durableId="121383285">
    <w:abstractNumId w:val="41"/>
  </w:num>
  <w:num w:numId="21" w16cid:durableId="636033532">
    <w:abstractNumId w:val="8"/>
  </w:num>
  <w:num w:numId="22" w16cid:durableId="1851410204">
    <w:abstractNumId w:val="24"/>
  </w:num>
  <w:num w:numId="23" w16cid:durableId="2119326983">
    <w:abstractNumId w:val="10"/>
  </w:num>
  <w:num w:numId="24" w16cid:durableId="1204559313">
    <w:abstractNumId w:val="4"/>
  </w:num>
  <w:num w:numId="25" w16cid:durableId="1780490598">
    <w:abstractNumId w:val="2"/>
  </w:num>
  <w:num w:numId="26" w16cid:durableId="1036151200">
    <w:abstractNumId w:val="31"/>
  </w:num>
  <w:num w:numId="27" w16cid:durableId="664937065">
    <w:abstractNumId w:val="32"/>
  </w:num>
  <w:num w:numId="28" w16cid:durableId="1102919564">
    <w:abstractNumId w:val="39"/>
  </w:num>
  <w:num w:numId="29" w16cid:durableId="1632394359">
    <w:abstractNumId w:val="38"/>
  </w:num>
  <w:num w:numId="30" w16cid:durableId="1863934437">
    <w:abstractNumId w:val="28"/>
  </w:num>
  <w:num w:numId="31" w16cid:durableId="1337264880">
    <w:abstractNumId w:val="26"/>
  </w:num>
  <w:num w:numId="32" w16cid:durableId="262344299">
    <w:abstractNumId w:val="29"/>
  </w:num>
  <w:num w:numId="33" w16cid:durableId="1797260207">
    <w:abstractNumId w:val="36"/>
  </w:num>
  <w:num w:numId="34" w16cid:durableId="1781141796">
    <w:abstractNumId w:val="3"/>
  </w:num>
  <w:num w:numId="35" w16cid:durableId="1521894614">
    <w:abstractNumId w:val="18"/>
  </w:num>
  <w:num w:numId="36" w16cid:durableId="372003039">
    <w:abstractNumId w:val="6"/>
  </w:num>
  <w:num w:numId="37" w16cid:durableId="1240406536">
    <w:abstractNumId w:val="7"/>
  </w:num>
  <w:num w:numId="38" w16cid:durableId="482699371">
    <w:abstractNumId w:val="5"/>
  </w:num>
  <w:num w:numId="39" w16cid:durableId="985743586">
    <w:abstractNumId w:val="37"/>
  </w:num>
  <w:num w:numId="40" w16cid:durableId="955597691">
    <w:abstractNumId w:val="0"/>
  </w:num>
  <w:num w:numId="41" w16cid:durableId="462578363">
    <w:abstractNumId w:val="22"/>
  </w:num>
  <w:num w:numId="42" w16cid:durableId="1658805712">
    <w:abstractNumId w:val="16"/>
  </w:num>
  <w:num w:numId="43" w16cid:durableId="799418886">
    <w:abstractNumId w:val="4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tifsofteng@outlook.com">
    <w15:presenceInfo w15:providerId="Windows Live" w15:userId="a737a55210db0b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MjawAENjIwslHaXg1OLizPw8kAJDg1oAhH571C0AAAA="/>
  </w:docVars>
  <w:rsids>
    <w:rsidRoot w:val="00692DC1"/>
    <w:rsid w:val="00014C52"/>
    <w:rsid w:val="00016EB0"/>
    <w:rsid w:val="00035C14"/>
    <w:rsid w:val="000462CA"/>
    <w:rsid w:val="000464A2"/>
    <w:rsid w:val="00060F0C"/>
    <w:rsid w:val="000816E0"/>
    <w:rsid w:val="000B516B"/>
    <w:rsid w:val="000E505F"/>
    <w:rsid w:val="000F68EC"/>
    <w:rsid w:val="00114FFB"/>
    <w:rsid w:val="001263FD"/>
    <w:rsid w:val="0015212E"/>
    <w:rsid w:val="00152881"/>
    <w:rsid w:val="0016773F"/>
    <w:rsid w:val="0018114F"/>
    <w:rsid w:val="0019371A"/>
    <w:rsid w:val="001A0EB7"/>
    <w:rsid w:val="001A218D"/>
    <w:rsid w:val="001A3297"/>
    <w:rsid w:val="001A501B"/>
    <w:rsid w:val="001A55B0"/>
    <w:rsid w:val="001B30D3"/>
    <w:rsid w:val="001B3DF4"/>
    <w:rsid w:val="001B6D42"/>
    <w:rsid w:val="001E29DD"/>
    <w:rsid w:val="002222E4"/>
    <w:rsid w:val="00222E88"/>
    <w:rsid w:val="002277EA"/>
    <w:rsid w:val="00235AF0"/>
    <w:rsid w:val="00240B6B"/>
    <w:rsid w:val="00244D17"/>
    <w:rsid w:val="00247C96"/>
    <w:rsid w:val="00250A01"/>
    <w:rsid w:val="00255D0F"/>
    <w:rsid w:val="00261BF9"/>
    <w:rsid w:val="00263F90"/>
    <w:rsid w:val="0028481A"/>
    <w:rsid w:val="00294C16"/>
    <w:rsid w:val="002B6F02"/>
    <w:rsid w:val="002C0FF6"/>
    <w:rsid w:val="003104EF"/>
    <w:rsid w:val="00363A15"/>
    <w:rsid w:val="00376B92"/>
    <w:rsid w:val="00387C53"/>
    <w:rsid w:val="003972D6"/>
    <w:rsid w:val="003A5C6C"/>
    <w:rsid w:val="003B2CC6"/>
    <w:rsid w:val="003C0DB4"/>
    <w:rsid w:val="003D2DE9"/>
    <w:rsid w:val="00404B51"/>
    <w:rsid w:val="004109D1"/>
    <w:rsid w:val="00411D4D"/>
    <w:rsid w:val="004432BD"/>
    <w:rsid w:val="00482E83"/>
    <w:rsid w:val="00483B0C"/>
    <w:rsid w:val="004A7924"/>
    <w:rsid w:val="004B5C25"/>
    <w:rsid w:val="004E5039"/>
    <w:rsid w:val="00553F1E"/>
    <w:rsid w:val="00557275"/>
    <w:rsid w:val="0056396D"/>
    <w:rsid w:val="00573469"/>
    <w:rsid w:val="0058244A"/>
    <w:rsid w:val="00583402"/>
    <w:rsid w:val="005A2DB4"/>
    <w:rsid w:val="005B1039"/>
    <w:rsid w:val="005B1F1B"/>
    <w:rsid w:val="005B7576"/>
    <w:rsid w:val="005C6E73"/>
    <w:rsid w:val="005C7860"/>
    <w:rsid w:val="005D466E"/>
    <w:rsid w:val="005E0972"/>
    <w:rsid w:val="005F34A9"/>
    <w:rsid w:val="005F713C"/>
    <w:rsid w:val="0062615F"/>
    <w:rsid w:val="00646712"/>
    <w:rsid w:val="006561F5"/>
    <w:rsid w:val="00657C5D"/>
    <w:rsid w:val="0068750E"/>
    <w:rsid w:val="00692DC1"/>
    <w:rsid w:val="006B5885"/>
    <w:rsid w:val="006B5D86"/>
    <w:rsid w:val="006C25B7"/>
    <w:rsid w:val="006F1154"/>
    <w:rsid w:val="00707EB1"/>
    <w:rsid w:val="00710233"/>
    <w:rsid w:val="00717ADE"/>
    <w:rsid w:val="00722BC4"/>
    <w:rsid w:val="00746774"/>
    <w:rsid w:val="007571A2"/>
    <w:rsid w:val="0076507A"/>
    <w:rsid w:val="00766A10"/>
    <w:rsid w:val="00782918"/>
    <w:rsid w:val="007B4F23"/>
    <w:rsid w:val="007D08E3"/>
    <w:rsid w:val="007D70A6"/>
    <w:rsid w:val="007D7A85"/>
    <w:rsid w:val="007E5E63"/>
    <w:rsid w:val="007F2334"/>
    <w:rsid w:val="008000CA"/>
    <w:rsid w:val="0081534F"/>
    <w:rsid w:val="00846963"/>
    <w:rsid w:val="008502CA"/>
    <w:rsid w:val="008721E1"/>
    <w:rsid w:val="00882E23"/>
    <w:rsid w:val="00891BE3"/>
    <w:rsid w:val="008A45D2"/>
    <w:rsid w:val="008B288A"/>
    <w:rsid w:val="008B36F3"/>
    <w:rsid w:val="008C0316"/>
    <w:rsid w:val="008E2B77"/>
    <w:rsid w:val="009058BF"/>
    <w:rsid w:val="00944ABD"/>
    <w:rsid w:val="0096309A"/>
    <w:rsid w:val="009856E9"/>
    <w:rsid w:val="00987CC2"/>
    <w:rsid w:val="00990522"/>
    <w:rsid w:val="009B55D4"/>
    <w:rsid w:val="009C4629"/>
    <w:rsid w:val="009C50E1"/>
    <w:rsid w:val="009C5C0C"/>
    <w:rsid w:val="009E1492"/>
    <w:rsid w:val="009F478A"/>
    <w:rsid w:val="009F71E2"/>
    <w:rsid w:val="00A241A1"/>
    <w:rsid w:val="00A51431"/>
    <w:rsid w:val="00A60480"/>
    <w:rsid w:val="00A620F6"/>
    <w:rsid w:val="00A70321"/>
    <w:rsid w:val="00A77113"/>
    <w:rsid w:val="00A84450"/>
    <w:rsid w:val="00A902FC"/>
    <w:rsid w:val="00AB785A"/>
    <w:rsid w:val="00AC3162"/>
    <w:rsid w:val="00AC49CE"/>
    <w:rsid w:val="00AE0B82"/>
    <w:rsid w:val="00AE7775"/>
    <w:rsid w:val="00AF39FE"/>
    <w:rsid w:val="00AF46E1"/>
    <w:rsid w:val="00B04104"/>
    <w:rsid w:val="00B30550"/>
    <w:rsid w:val="00B311C6"/>
    <w:rsid w:val="00B42369"/>
    <w:rsid w:val="00B42EA8"/>
    <w:rsid w:val="00B45EFE"/>
    <w:rsid w:val="00B63EE5"/>
    <w:rsid w:val="00B81572"/>
    <w:rsid w:val="00B877A0"/>
    <w:rsid w:val="00B9041A"/>
    <w:rsid w:val="00BB4C74"/>
    <w:rsid w:val="00BC7A88"/>
    <w:rsid w:val="00BD1F61"/>
    <w:rsid w:val="00BD6AC0"/>
    <w:rsid w:val="00C06456"/>
    <w:rsid w:val="00C06897"/>
    <w:rsid w:val="00C47BF4"/>
    <w:rsid w:val="00C71E70"/>
    <w:rsid w:val="00C74B99"/>
    <w:rsid w:val="00C93B2C"/>
    <w:rsid w:val="00CA2853"/>
    <w:rsid w:val="00CA2A30"/>
    <w:rsid w:val="00CC6C57"/>
    <w:rsid w:val="00CD12A1"/>
    <w:rsid w:val="00CE0FFE"/>
    <w:rsid w:val="00CE7DAF"/>
    <w:rsid w:val="00D341C3"/>
    <w:rsid w:val="00D43042"/>
    <w:rsid w:val="00DB6413"/>
    <w:rsid w:val="00DD6A19"/>
    <w:rsid w:val="00DF700F"/>
    <w:rsid w:val="00E070D5"/>
    <w:rsid w:val="00E1255B"/>
    <w:rsid w:val="00E236B4"/>
    <w:rsid w:val="00E54903"/>
    <w:rsid w:val="00E632CB"/>
    <w:rsid w:val="00E7364F"/>
    <w:rsid w:val="00E74A79"/>
    <w:rsid w:val="00E92917"/>
    <w:rsid w:val="00E92B20"/>
    <w:rsid w:val="00EB7B0F"/>
    <w:rsid w:val="00EF70E4"/>
    <w:rsid w:val="00F01672"/>
    <w:rsid w:val="00F32418"/>
    <w:rsid w:val="00F410A8"/>
    <w:rsid w:val="00F47F15"/>
    <w:rsid w:val="00F707A0"/>
    <w:rsid w:val="00F7347D"/>
    <w:rsid w:val="00F7632A"/>
    <w:rsid w:val="00F819AB"/>
    <w:rsid w:val="00F83560"/>
    <w:rsid w:val="00FA70BA"/>
    <w:rsid w:val="00FC44E1"/>
    <w:rsid w:val="00FF4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574C1"/>
  <w15:chartTrackingRefBased/>
  <w15:docId w15:val="{E43FC95F-CCB2-4CF9-ACDB-691E1C07E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63A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PK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46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DC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A2A3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3A15"/>
    <w:rPr>
      <w:rFonts w:ascii="Times New Roman" w:eastAsia="Times New Roman" w:hAnsi="Times New Roman" w:cs="Times New Roman"/>
      <w:b/>
      <w:bCs/>
      <w:sz w:val="27"/>
      <w:szCs w:val="27"/>
      <w:lang w:eastAsia="en-PK"/>
    </w:rPr>
  </w:style>
  <w:style w:type="paragraph" w:styleId="NormalWeb">
    <w:name w:val="Normal (Web)"/>
    <w:basedOn w:val="Normal"/>
    <w:uiPriority w:val="99"/>
    <w:unhideWhenUsed/>
    <w:rsid w:val="00363A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46E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483B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B0C"/>
    <w:rPr>
      <w:color w:val="605E5C"/>
      <w:shd w:val="clear" w:color="auto" w:fill="E1DFDD"/>
    </w:rPr>
  </w:style>
  <w:style w:type="character" w:customStyle="1" w:styleId="katex-mathml">
    <w:name w:val="katex-mathml"/>
    <w:basedOn w:val="DefaultParagraphFont"/>
    <w:rsid w:val="00114FFB"/>
  </w:style>
  <w:style w:type="character" w:customStyle="1" w:styleId="mord">
    <w:name w:val="mord"/>
    <w:basedOn w:val="DefaultParagraphFont"/>
    <w:rsid w:val="00114FFB"/>
  </w:style>
  <w:style w:type="character" w:styleId="FollowedHyperlink">
    <w:name w:val="FollowedHyperlink"/>
    <w:basedOn w:val="DefaultParagraphFont"/>
    <w:uiPriority w:val="99"/>
    <w:semiHidden/>
    <w:unhideWhenUsed/>
    <w:rsid w:val="0019371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46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29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918"/>
  </w:style>
  <w:style w:type="paragraph" w:styleId="Footer">
    <w:name w:val="footer"/>
    <w:basedOn w:val="Normal"/>
    <w:link w:val="FooterChar"/>
    <w:uiPriority w:val="99"/>
    <w:unhideWhenUsed/>
    <w:rsid w:val="007829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918"/>
  </w:style>
  <w:style w:type="character" w:customStyle="1" w:styleId="mrel">
    <w:name w:val="mrel"/>
    <w:basedOn w:val="DefaultParagraphFont"/>
    <w:rsid w:val="00F7632A"/>
  </w:style>
  <w:style w:type="character" w:customStyle="1" w:styleId="mbin">
    <w:name w:val="mbin"/>
    <w:basedOn w:val="DefaultParagraphFont"/>
    <w:rsid w:val="00F7632A"/>
  </w:style>
  <w:style w:type="character" w:styleId="CommentReference">
    <w:name w:val="annotation reference"/>
    <w:basedOn w:val="DefaultParagraphFont"/>
    <w:uiPriority w:val="99"/>
    <w:semiHidden/>
    <w:unhideWhenUsed/>
    <w:rsid w:val="008469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9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9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9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9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microsoft.com/office/2011/relationships/commentsExtended" Target="commentsExtended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microsoft.com/office/2016/09/relationships/commentsIds" Target="commentsIds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microsoft.com/office/2011/relationships/people" Target="people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3blue1brown.com/lessons/derivatives-and-transforms" TargetMode="External"/><Relationship Id="rId49" Type="http://schemas.openxmlformats.org/officeDocument/2006/relationships/image" Target="media/image41.png"/><Relationship Id="rId57" Type="http://schemas.microsoft.com/office/2018/08/relationships/commentsExtensible" Target="commentsExtensi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AA5DF-8464-4EC3-BC64-656D6A816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3</TotalTime>
  <Pages>22</Pages>
  <Words>2034</Words>
  <Characters>1159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tif Khan</dc:creator>
  <cp:keywords/>
  <dc:description/>
  <cp:lastModifiedBy>atifsofteng@outlook.com</cp:lastModifiedBy>
  <cp:revision>19</cp:revision>
  <dcterms:created xsi:type="dcterms:W3CDTF">2024-11-24T13:47:00Z</dcterms:created>
  <dcterms:modified xsi:type="dcterms:W3CDTF">2025-10-10T06:42:00Z</dcterms:modified>
</cp:coreProperties>
</file>